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DBA0B" w14:textId="77777777" w:rsidR="00B4338C" w:rsidRDefault="009A4903" w:rsidP="00A73AB7">
      <w:pPr>
        <w:pBdr>
          <w:bottom w:val="single" w:sz="4" w:space="1" w:color="auto"/>
        </w:pBdr>
        <w:tabs>
          <w:tab w:val="center" w:pos="8640"/>
        </w:tabs>
        <w:jc w:val="center"/>
      </w:pPr>
      <w:r>
        <w:rPr>
          <w:noProof/>
        </w:rPr>
        <w:drawing>
          <wp:inline distT="0" distB="0" distL="0" distR="0" wp14:anchorId="04730B1C" wp14:editId="4C7DF6EE">
            <wp:extent cx="3213735" cy="1139825"/>
            <wp:effectExtent l="0" t="0" r="5715" b="3175"/>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13735" cy="1139825"/>
                    </a:xfrm>
                    <a:prstGeom prst="rect">
                      <a:avLst/>
                    </a:prstGeom>
                    <a:noFill/>
                    <a:ln>
                      <a:noFill/>
                    </a:ln>
                  </pic:spPr>
                </pic:pic>
              </a:graphicData>
            </a:graphic>
          </wp:inline>
        </w:drawing>
      </w:r>
    </w:p>
    <w:p w14:paraId="5436E600" w14:textId="77777777" w:rsidR="00FE17DD" w:rsidRPr="00E55725" w:rsidRDefault="00FE17DD">
      <w:pPr>
        <w:autoSpaceDE w:val="0"/>
        <w:autoSpaceDN w:val="0"/>
        <w:adjustRightInd w:val="0"/>
        <w:jc w:val="right"/>
        <w:rPr>
          <w:b/>
          <w:bCs/>
        </w:rPr>
      </w:pPr>
      <w:r w:rsidRPr="00E55725">
        <w:rPr>
          <w:b/>
          <w:bCs/>
        </w:rPr>
        <w:t>For Immediate Release</w:t>
      </w:r>
    </w:p>
    <w:p w14:paraId="59227C12" w14:textId="77777777" w:rsidR="00052211" w:rsidRDefault="00052211" w:rsidP="00052211">
      <w:pPr>
        <w:rPr>
          <w:b/>
          <w:bCs/>
          <w:sz w:val="22"/>
          <w:szCs w:val="22"/>
        </w:rPr>
      </w:pPr>
    </w:p>
    <w:p w14:paraId="1AFE91DD" w14:textId="77777777" w:rsidR="00703320" w:rsidRPr="00155599" w:rsidRDefault="00703320" w:rsidP="00052211">
      <w:pPr>
        <w:rPr>
          <w:b/>
          <w:bCs/>
          <w:sz w:val="22"/>
          <w:szCs w:val="22"/>
        </w:rPr>
      </w:pPr>
    </w:p>
    <w:p w14:paraId="2D748BCA" w14:textId="61B9BA59" w:rsidR="00703320" w:rsidRPr="00034ED1" w:rsidRDefault="00B41EF7" w:rsidP="00B41EF7">
      <w:pPr>
        <w:jc w:val="center"/>
        <w:rPr>
          <w:b/>
          <w:bCs/>
          <w:sz w:val="28"/>
          <w:szCs w:val="28"/>
        </w:rPr>
      </w:pPr>
      <w:r w:rsidRPr="0038747D">
        <w:rPr>
          <w:b/>
          <w:bCs/>
          <w:sz w:val="28"/>
          <w:szCs w:val="28"/>
        </w:rPr>
        <w:t xml:space="preserve">Plato Gold Corp. Announces </w:t>
      </w:r>
      <w:r w:rsidRPr="00034ED1">
        <w:rPr>
          <w:b/>
          <w:bCs/>
          <w:sz w:val="28"/>
          <w:szCs w:val="28"/>
        </w:rPr>
        <w:t>$</w:t>
      </w:r>
      <w:r w:rsidR="0031013F" w:rsidRPr="00034ED1">
        <w:rPr>
          <w:b/>
          <w:bCs/>
          <w:sz w:val="28"/>
          <w:szCs w:val="28"/>
        </w:rPr>
        <w:t>150</w:t>
      </w:r>
      <w:r w:rsidRPr="00034ED1">
        <w:rPr>
          <w:b/>
          <w:bCs/>
          <w:sz w:val="28"/>
          <w:szCs w:val="28"/>
        </w:rPr>
        <w:t>,000</w:t>
      </w:r>
    </w:p>
    <w:p w14:paraId="31CDDDA3" w14:textId="3AF8BB50" w:rsidR="00B41EF7" w:rsidRPr="00034ED1" w:rsidRDefault="00B41EF7" w:rsidP="00B41EF7">
      <w:pPr>
        <w:jc w:val="center"/>
        <w:rPr>
          <w:b/>
          <w:bCs/>
          <w:sz w:val="28"/>
          <w:szCs w:val="28"/>
        </w:rPr>
      </w:pPr>
      <w:r w:rsidRPr="00034ED1">
        <w:rPr>
          <w:b/>
          <w:bCs/>
          <w:sz w:val="28"/>
          <w:szCs w:val="28"/>
        </w:rPr>
        <w:t>Non-Brokered Private Placement</w:t>
      </w:r>
    </w:p>
    <w:p w14:paraId="5D3A8EC9" w14:textId="2A848E43" w:rsidR="00CC4B80" w:rsidRPr="00034ED1" w:rsidRDefault="00CC4B80" w:rsidP="00703320">
      <w:pPr>
        <w:jc w:val="both"/>
        <w:rPr>
          <w:rFonts w:ascii="Verdana" w:hAnsi="Verdana"/>
        </w:rPr>
      </w:pPr>
    </w:p>
    <w:p w14:paraId="2A8242D0" w14:textId="77777777" w:rsidR="00EF3550" w:rsidRPr="00034ED1" w:rsidRDefault="00EF3550" w:rsidP="00EF3550">
      <w:pPr>
        <w:jc w:val="center"/>
        <w:rPr>
          <w:i/>
          <w:iCs/>
        </w:rPr>
      </w:pPr>
      <w:r w:rsidRPr="00034ED1">
        <w:rPr>
          <w:i/>
          <w:iCs/>
        </w:rPr>
        <w:t>/ NOT FOR DISTRIBUTION TO UNITED STATES NEWS WIRE SERVICES OR FOR DISSEMINATION IN THE UNITED STATES /</w:t>
      </w:r>
    </w:p>
    <w:p w14:paraId="4D2B6E38" w14:textId="77777777" w:rsidR="00EF3550" w:rsidRPr="00034ED1" w:rsidRDefault="00EF3550" w:rsidP="00703320">
      <w:pPr>
        <w:jc w:val="both"/>
        <w:rPr>
          <w:rFonts w:ascii="Verdana" w:hAnsi="Verdana"/>
        </w:rPr>
      </w:pPr>
    </w:p>
    <w:p w14:paraId="2633C36E" w14:textId="09821F15" w:rsidR="00A531C2" w:rsidRPr="00034ED1" w:rsidRDefault="00703320" w:rsidP="00A531C2">
      <w:pPr>
        <w:jc w:val="both"/>
      </w:pPr>
      <w:r w:rsidRPr="00034ED1">
        <w:rPr>
          <w:b/>
          <w:szCs w:val="20"/>
        </w:rPr>
        <w:t>Toronto,</w:t>
      </w:r>
      <w:r w:rsidR="00667C03" w:rsidRPr="00034ED1">
        <w:rPr>
          <w:b/>
          <w:szCs w:val="20"/>
        </w:rPr>
        <w:t xml:space="preserve"> </w:t>
      </w:r>
      <w:r w:rsidR="0031013F" w:rsidRPr="00034ED1">
        <w:rPr>
          <w:b/>
          <w:szCs w:val="20"/>
        </w:rPr>
        <w:t xml:space="preserve">December </w:t>
      </w:r>
      <w:r w:rsidR="00034ED1">
        <w:rPr>
          <w:b/>
          <w:szCs w:val="20"/>
        </w:rPr>
        <w:t>1</w:t>
      </w:r>
      <w:r w:rsidR="00D52150" w:rsidRPr="00034ED1">
        <w:rPr>
          <w:b/>
          <w:szCs w:val="20"/>
        </w:rPr>
        <w:t>,</w:t>
      </w:r>
      <w:r w:rsidR="004B0239" w:rsidRPr="00034ED1">
        <w:rPr>
          <w:b/>
          <w:szCs w:val="20"/>
          <w:vertAlign w:val="superscript"/>
        </w:rPr>
        <w:t xml:space="preserve"> </w:t>
      </w:r>
      <w:r w:rsidR="004077E3" w:rsidRPr="00034ED1">
        <w:rPr>
          <w:b/>
          <w:szCs w:val="20"/>
        </w:rPr>
        <w:t>20</w:t>
      </w:r>
      <w:r w:rsidR="00A214FE" w:rsidRPr="00034ED1">
        <w:rPr>
          <w:b/>
          <w:szCs w:val="20"/>
        </w:rPr>
        <w:t>2</w:t>
      </w:r>
      <w:r w:rsidR="00A531C2" w:rsidRPr="00034ED1">
        <w:rPr>
          <w:b/>
          <w:szCs w:val="20"/>
        </w:rPr>
        <w:t>1</w:t>
      </w:r>
      <w:r w:rsidR="004077E3" w:rsidRPr="00034ED1">
        <w:rPr>
          <w:szCs w:val="20"/>
        </w:rPr>
        <w:t xml:space="preserve"> </w:t>
      </w:r>
      <w:r w:rsidR="00D916AC" w:rsidRPr="00034ED1">
        <w:rPr>
          <w:szCs w:val="20"/>
        </w:rPr>
        <w:t xml:space="preserve">– </w:t>
      </w:r>
      <w:r w:rsidR="00D916AC" w:rsidRPr="00034ED1">
        <w:t>Plato Gold Corp</w:t>
      </w:r>
      <w:r w:rsidR="00E701D3" w:rsidRPr="00034ED1">
        <w:t xml:space="preserve">. </w:t>
      </w:r>
      <w:r w:rsidR="00E701D3" w:rsidRPr="00034ED1">
        <w:rPr>
          <w:smallCaps/>
        </w:rPr>
        <w:t xml:space="preserve">(TSX-V: </w:t>
      </w:r>
      <w:r w:rsidR="00E701D3" w:rsidRPr="00034ED1">
        <w:rPr>
          <w:b/>
          <w:bCs/>
          <w:smallCaps/>
        </w:rPr>
        <w:t>PGC</w:t>
      </w:r>
      <w:r w:rsidR="00E701D3" w:rsidRPr="00034ED1">
        <w:rPr>
          <w:smallCaps/>
        </w:rPr>
        <w:t xml:space="preserve">; </w:t>
      </w:r>
      <w:r w:rsidR="00E701D3" w:rsidRPr="00034ED1">
        <w:t xml:space="preserve">Frankfurt: </w:t>
      </w:r>
      <w:r w:rsidR="00E701D3" w:rsidRPr="00034ED1">
        <w:rPr>
          <w:b/>
          <w:bCs/>
        </w:rPr>
        <w:t>4Y7</w:t>
      </w:r>
      <w:r w:rsidR="00E701D3" w:rsidRPr="00034ED1">
        <w:t xml:space="preserve"> or</w:t>
      </w:r>
      <w:r w:rsidR="00E701D3" w:rsidRPr="00034ED1">
        <w:rPr>
          <w:color w:val="262626"/>
          <w:lang w:val="de-DE"/>
        </w:rPr>
        <w:t xml:space="preserve"> WKN: </w:t>
      </w:r>
      <w:r w:rsidR="00E701D3" w:rsidRPr="00034ED1">
        <w:rPr>
          <w:b/>
          <w:bCs/>
          <w:color w:val="262626"/>
          <w:lang w:val="de-DE"/>
        </w:rPr>
        <w:t>A0M2QX</w:t>
      </w:r>
      <w:r w:rsidR="00E701D3" w:rsidRPr="00034ED1">
        <w:rPr>
          <w:smallCaps/>
        </w:rPr>
        <w:t>)</w:t>
      </w:r>
      <w:r w:rsidR="00E701D3" w:rsidRPr="00034ED1">
        <w:rPr>
          <w:rFonts w:asciiTheme="minorHAnsi" w:hAnsiTheme="minorHAnsi"/>
          <w:sz w:val="22"/>
          <w:szCs w:val="22"/>
        </w:rPr>
        <w:t xml:space="preserve"> </w:t>
      </w:r>
      <w:r w:rsidR="00D916AC" w:rsidRPr="00034ED1">
        <w:t>(“</w:t>
      </w:r>
      <w:r w:rsidR="00D916AC" w:rsidRPr="00034ED1">
        <w:rPr>
          <w:b/>
        </w:rPr>
        <w:t>Plato</w:t>
      </w:r>
      <w:r w:rsidR="00D916AC" w:rsidRPr="00034ED1">
        <w:t>” or the “</w:t>
      </w:r>
      <w:r w:rsidR="00D916AC" w:rsidRPr="00034ED1">
        <w:rPr>
          <w:b/>
          <w:bCs/>
        </w:rPr>
        <w:t>Company</w:t>
      </w:r>
      <w:r w:rsidR="00D916AC" w:rsidRPr="00034ED1">
        <w:t xml:space="preserve">”) </w:t>
      </w:r>
      <w:r w:rsidR="00D916AC" w:rsidRPr="00034ED1">
        <w:rPr>
          <w:lang w:val="en-CA"/>
        </w:rPr>
        <w:t xml:space="preserve">is pleased </w:t>
      </w:r>
      <w:r w:rsidR="00F5722E" w:rsidRPr="00034ED1">
        <w:t xml:space="preserve">to </w:t>
      </w:r>
      <w:r w:rsidR="00560146" w:rsidRPr="00034ED1">
        <w:t xml:space="preserve">announce that it intends to complete a non-brokered private placement </w:t>
      </w:r>
      <w:r w:rsidR="0072567D" w:rsidRPr="00034ED1">
        <w:t>(the “</w:t>
      </w:r>
      <w:r w:rsidR="0072567D" w:rsidRPr="00034ED1">
        <w:rPr>
          <w:b/>
          <w:bCs/>
        </w:rPr>
        <w:t>Offering</w:t>
      </w:r>
      <w:r w:rsidR="0072567D" w:rsidRPr="00034ED1">
        <w:t xml:space="preserve">”) </w:t>
      </w:r>
      <w:r w:rsidR="00A531C2" w:rsidRPr="00034ED1">
        <w:t>for gross proceeds of up to $</w:t>
      </w:r>
      <w:r w:rsidR="0031013F" w:rsidRPr="00034ED1">
        <w:t>150</w:t>
      </w:r>
      <w:r w:rsidR="00A531C2" w:rsidRPr="00034ED1">
        <w:t>,000</w:t>
      </w:r>
      <w:r w:rsidR="004B0239" w:rsidRPr="00034ED1">
        <w:t xml:space="preserve">. Closing of the Offering is expected to occur on or about </w:t>
      </w:r>
      <w:r w:rsidR="0031013F" w:rsidRPr="00034ED1">
        <w:t>December 22</w:t>
      </w:r>
      <w:r w:rsidR="004B0239" w:rsidRPr="00034ED1">
        <w:t>, 202</w:t>
      </w:r>
      <w:r w:rsidR="004C31F9" w:rsidRPr="00034ED1">
        <w:t>1</w:t>
      </w:r>
      <w:r w:rsidR="004B0239" w:rsidRPr="00034ED1">
        <w:t>.</w:t>
      </w:r>
    </w:p>
    <w:p w14:paraId="007CF820" w14:textId="77777777" w:rsidR="00A531C2" w:rsidRPr="00034ED1" w:rsidRDefault="00A531C2" w:rsidP="00A531C2">
      <w:pPr>
        <w:jc w:val="both"/>
      </w:pPr>
    </w:p>
    <w:p w14:paraId="3F4EEC38" w14:textId="2FF563FC" w:rsidR="0031013F" w:rsidRPr="00034ED1" w:rsidRDefault="00A531C2" w:rsidP="00A531C2">
      <w:pPr>
        <w:jc w:val="both"/>
      </w:pPr>
      <w:r w:rsidRPr="00034ED1">
        <w:t>The Offering shall be composed of</w:t>
      </w:r>
      <w:r w:rsidR="00BF4F64" w:rsidRPr="00034ED1">
        <w:t xml:space="preserve"> </w:t>
      </w:r>
      <w:r w:rsidR="0031013F" w:rsidRPr="00034ED1">
        <w:t>3</w:t>
      </w:r>
      <w:r w:rsidRPr="00034ED1">
        <w:t xml:space="preserve">,000,000 </w:t>
      </w:r>
      <w:r w:rsidR="0031013F" w:rsidRPr="00034ED1">
        <w:t>Common S</w:t>
      </w:r>
      <w:r w:rsidRPr="00034ED1">
        <w:t>hares (“</w:t>
      </w:r>
      <w:r w:rsidR="0031013F" w:rsidRPr="00034ED1">
        <w:rPr>
          <w:b/>
          <w:bCs/>
        </w:rPr>
        <w:t>Common Share</w:t>
      </w:r>
      <w:r w:rsidRPr="00034ED1">
        <w:t xml:space="preserve">”) at a price of $0.05 per </w:t>
      </w:r>
      <w:r w:rsidR="00A119F3" w:rsidRPr="00034ED1">
        <w:t xml:space="preserve">Common </w:t>
      </w:r>
      <w:r w:rsidRPr="00034ED1">
        <w:t>Share</w:t>
      </w:r>
      <w:r w:rsidR="00BF4F64" w:rsidRPr="00034ED1">
        <w:t xml:space="preserve"> for gross proceeds of up to $150,000</w:t>
      </w:r>
    </w:p>
    <w:p w14:paraId="259A559A" w14:textId="77777777" w:rsidR="0031013F" w:rsidRPr="00034ED1" w:rsidRDefault="0031013F" w:rsidP="00A531C2">
      <w:pPr>
        <w:jc w:val="both"/>
      </w:pPr>
    </w:p>
    <w:p w14:paraId="74A41397" w14:textId="096D2DC9" w:rsidR="006C7B75" w:rsidRDefault="006C7B75" w:rsidP="00A531C2">
      <w:pPr>
        <w:jc w:val="both"/>
      </w:pPr>
      <w:r w:rsidRPr="00034ED1">
        <w:t>Completion of the Offering is subject to certain conditions including, but not limited to, the receipt of all necessary approvals, including the approval of the TSX Venture Exchange</w:t>
      </w:r>
      <w:r w:rsidR="00A531C2" w:rsidRPr="00034ED1">
        <w:t xml:space="preserve"> (the “</w:t>
      </w:r>
      <w:r w:rsidR="00A531C2" w:rsidRPr="00034ED1">
        <w:rPr>
          <w:b/>
          <w:bCs/>
        </w:rPr>
        <w:t>Exchange</w:t>
      </w:r>
      <w:r w:rsidR="00A531C2" w:rsidRPr="00034ED1">
        <w:t>”)</w:t>
      </w:r>
      <w:r w:rsidRPr="00034ED1">
        <w:t xml:space="preserve"> and applicable securities regulatory authorities.</w:t>
      </w:r>
      <w:r w:rsidR="00A531C2" w:rsidRPr="00034ED1">
        <w:t xml:space="preserve"> The securities issued and issuable pursuant to the Offering will be subject to a four month and one day statutory hold period. In connection with the Offering, the Company may pay commissions to eligible persons in accordance with the policies of the Exchange.</w:t>
      </w:r>
    </w:p>
    <w:p w14:paraId="3C8236A9" w14:textId="6A77C589" w:rsidR="00A531C2" w:rsidRDefault="00A531C2" w:rsidP="00A531C2">
      <w:pPr>
        <w:jc w:val="both"/>
      </w:pPr>
    </w:p>
    <w:p w14:paraId="0FE2184D" w14:textId="50345231" w:rsidR="00A531C2" w:rsidRDefault="00A531C2" w:rsidP="00BF4F64">
      <w:pPr>
        <w:jc w:val="both"/>
        <w:rPr>
          <w:lang w:val="en-CA"/>
        </w:rPr>
      </w:pPr>
      <w:r w:rsidRPr="00A531C2">
        <w:rPr>
          <w:lang w:val="en-CA"/>
        </w:rPr>
        <w:t xml:space="preserve">The proceeds raised from the sale of </w:t>
      </w:r>
      <w:r w:rsidR="00DB2523">
        <w:rPr>
          <w:lang w:val="en-CA"/>
        </w:rPr>
        <w:t xml:space="preserve">the </w:t>
      </w:r>
      <w:r w:rsidR="00E269B7">
        <w:rPr>
          <w:lang w:val="en-CA"/>
        </w:rPr>
        <w:t xml:space="preserve">Common </w:t>
      </w:r>
      <w:r w:rsidRPr="00A531C2">
        <w:rPr>
          <w:lang w:val="en-CA"/>
        </w:rPr>
        <w:t xml:space="preserve">Shares will be used </w:t>
      </w:r>
      <w:r w:rsidR="00E269B7">
        <w:rPr>
          <w:lang w:val="en-CA"/>
        </w:rPr>
        <w:t xml:space="preserve">for </w:t>
      </w:r>
      <w:r w:rsidRPr="00A531C2">
        <w:rPr>
          <w:lang w:val="en-CA"/>
        </w:rPr>
        <w:t xml:space="preserve">exploration </w:t>
      </w:r>
      <w:r w:rsidR="00E269B7">
        <w:rPr>
          <w:lang w:val="en-CA"/>
        </w:rPr>
        <w:t>expenses and</w:t>
      </w:r>
      <w:r w:rsidRPr="00A531C2">
        <w:rPr>
          <w:lang w:val="en-CA"/>
        </w:rPr>
        <w:t xml:space="preserve"> general working capital purposes </w:t>
      </w:r>
      <w:r w:rsidR="00774985">
        <w:rPr>
          <w:lang w:val="en-CA"/>
        </w:rPr>
        <w:t xml:space="preserve">on the </w:t>
      </w:r>
      <w:r w:rsidR="006E4059">
        <w:rPr>
          <w:lang w:val="en-CA"/>
        </w:rPr>
        <w:t>Company’s properties</w:t>
      </w:r>
      <w:r w:rsidRPr="00A531C2">
        <w:rPr>
          <w:lang w:val="en-CA"/>
        </w:rPr>
        <w:t>.</w:t>
      </w:r>
      <w:r w:rsidR="001A4084">
        <w:rPr>
          <w:lang w:val="en-CA"/>
        </w:rPr>
        <w:t xml:space="preserve"> </w:t>
      </w:r>
    </w:p>
    <w:p w14:paraId="34A6A2B4" w14:textId="77777777" w:rsidR="006C7B75" w:rsidRDefault="006C7B75" w:rsidP="006C7B75">
      <w:pPr>
        <w:jc w:val="both"/>
      </w:pPr>
    </w:p>
    <w:p w14:paraId="79AE74CF" w14:textId="5590782C" w:rsidR="00CC4B80" w:rsidRDefault="006C7B75" w:rsidP="006C7B75">
      <w:pPr>
        <w:jc w:val="both"/>
      </w:pPr>
      <w:r>
        <w:t>This press release does not constitute an offer to sell or a solicitation of an offer to buy any of the securities in the United States. The securities have not been and will not be registered under the United States Securities Act of 1933, as amended, (the “</w:t>
      </w:r>
      <w:r w:rsidRPr="006C7B75">
        <w:rPr>
          <w:b/>
          <w:bCs/>
        </w:rPr>
        <w:t>U.S. Securities Act</w:t>
      </w:r>
      <w:r>
        <w:t>”) or any state securities laws and may not be offered or sold within the United States or to or for the account or benefit of a U.S. person (as defined in Regulation S under the U.S. Securities Act) unless registered under the U.S. Securities Act and applicable state securities laws or an exemption from such registration is available.</w:t>
      </w:r>
    </w:p>
    <w:p w14:paraId="7E93E74E" w14:textId="77777777" w:rsidR="001A55A3" w:rsidRDefault="001A55A3" w:rsidP="006C7B75">
      <w:pPr>
        <w:rPr>
          <w:b/>
        </w:rPr>
      </w:pPr>
    </w:p>
    <w:p w14:paraId="0B1D892F" w14:textId="77777777" w:rsidR="00FD4D84" w:rsidRPr="00407BDD" w:rsidRDefault="00FD4D84" w:rsidP="00FD4D84">
      <w:pPr>
        <w:jc w:val="center"/>
        <w:rPr>
          <w:u w:val="single"/>
        </w:rPr>
      </w:pPr>
      <w:bookmarkStart w:id="0" w:name="_DV_M30"/>
      <w:bookmarkStart w:id="1" w:name="_DV_M4"/>
      <w:bookmarkStart w:id="2" w:name="_DV_M5"/>
      <w:bookmarkStart w:id="3" w:name="_DV_M31"/>
      <w:bookmarkStart w:id="4" w:name="_DV_M32"/>
      <w:bookmarkStart w:id="5" w:name="_DV_M33"/>
      <w:bookmarkStart w:id="6" w:name="_DV_M34"/>
      <w:bookmarkStart w:id="7" w:name="_DV_M35"/>
      <w:bookmarkStart w:id="8" w:name="_DV_M36"/>
      <w:bookmarkEnd w:id="0"/>
      <w:bookmarkEnd w:id="1"/>
      <w:bookmarkEnd w:id="2"/>
      <w:bookmarkEnd w:id="3"/>
      <w:bookmarkEnd w:id="4"/>
      <w:bookmarkEnd w:id="5"/>
      <w:bookmarkEnd w:id="6"/>
      <w:bookmarkEnd w:id="7"/>
      <w:bookmarkEnd w:id="8"/>
      <w:r w:rsidRPr="00407BDD">
        <w:rPr>
          <w:b/>
          <w:bCs/>
          <w:u w:val="single"/>
        </w:rPr>
        <w:t>About Plato Gold Corp</w:t>
      </w:r>
      <w:r w:rsidRPr="00407BDD">
        <w:rPr>
          <w:u w:val="single"/>
        </w:rPr>
        <w:t>.</w:t>
      </w:r>
    </w:p>
    <w:p w14:paraId="07248EA5" w14:textId="77777777" w:rsidR="00FD4D84" w:rsidRPr="00CB28F2" w:rsidRDefault="00FD4D84" w:rsidP="00FD4D84">
      <w:pPr>
        <w:autoSpaceDE w:val="0"/>
        <w:autoSpaceDN w:val="0"/>
        <w:adjustRightInd w:val="0"/>
        <w:jc w:val="center"/>
        <w:rPr>
          <w:color w:val="000000"/>
        </w:rPr>
      </w:pPr>
    </w:p>
    <w:p w14:paraId="43212DF1" w14:textId="72E16D30" w:rsidR="005F7EC2" w:rsidRDefault="005F7EC2" w:rsidP="005E151D">
      <w:pPr>
        <w:jc w:val="both"/>
      </w:pPr>
      <w:r>
        <w:t>Plato Gold Corp. is a Canadian exploration company listed on the TSX Venture Exchange and Frankfurt Exchange with projects in Timmins</w:t>
      </w:r>
      <w:r w:rsidR="00405A82">
        <w:t>,</w:t>
      </w:r>
      <w:r>
        <w:t xml:space="preserve"> Ontario, Marathon</w:t>
      </w:r>
      <w:r w:rsidR="00405A82">
        <w:t>,</w:t>
      </w:r>
      <w:r>
        <w:t xml:space="preserve"> Ontario and Santa Cruz, Argentina.</w:t>
      </w:r>
    </w:p>
    <w:p w14:paraId="6AEC4D8B" w14:textId="77777777" w:rsidR="005F7EC2" w:rsidRDefault="005F7EC2" w:rsidP="005E151D">
      <w:pPr>
        <w:jc w:val="both"/>
      </w:pPr>
    </w:p>
    <w:p w14:paraId="0667AE62" w14:textId="2DB76942" w:rsidR="005F7EC2" w:rsidRDefault="005F7EC2" w:rsidP="005E151D">
      <w:pPr>
        <w:jc w:val="both"/>
      </w:pPr>
      <w:r>
        <w:t>The Timmins</w:t>
      </w:r>
      <w:r w:rsidR="00405A82">
        <w:t>,</w:t>
      </w:r>
      <w:r>
        <w:t xml:space="preserve"> Ontario project includes 4 properties: Guibord, Harker, Holloway and Marriott in the Harker/Holloway gold camp located east of Timmins, Ontario with a focus on gold.</w:t>
      </w:r>
    </w:p>
    <w:p w14:paraId="529993D5" w14:textId="77777777" w:rsidR="005F7EC2" w:rsidRDefault="005F7EC2" w:rsidP="005E151D">
      <w:pPr>
        <w:jc w:val="both"/>
      </w:pPr>
    </w:p>
    <w:p w14:paraId="68C92EFD" w14:textId="7DF0FEFA" w:rsidR="005F7EC2" w:rsidRDefault="005F7EC2" w:rsidP="005E151D">
      <w:pPr>
        <w:jc w:val="both"/>
      </w:pPr>
      <w:r>
        <w:t>In Argentina, Plato owns a 95% interest in Winnipeg Minerals S.A. (“WMSA”), an Argentina incorporated company that holds a number of contiguous mineral rights totalling 9,672 hectares with potential for gold and silver.</w:t>
      </w:r>
    </w:p>
    <w:p w14:paraId="091C8D3C" w14:textId="77777777" w:rsidR="005F7EC2" w:rsidRDefault="005F7EC2" w:rsidP="005E151D">
      <w:pPr>
        <w:jc w:val="both"/>
      </w:pPr>
    </w:p>
    <w:p w14:paraId="2762EACD" w14:textId="2BFC6560" w:rsidR="005F7EC2" w:rsidRDefault="005F7EC2" w:rsidP="005E151D">
      <w:pPr>
        <w:jc w:val="both"/>
      </w:pPr>
      <w:r>
        <w:t xml:space="preserve">The Good Hope Niobium Project consists of approximately 5,146 hectares in Killala Lake Area and Cairngorm Lake Area Townships, near Marathon, Ontario with the primary target being niobium. </w:t>
      </w:r>
    </w:p>
    <w:p w14:paraId="18D67033" w14:textId="77777777" w:rsidR="005F7EC2" w:rsidRDefault="005F7EC2" w:rsidP="005E151D">
      <w:pPr>
        <w:jc w:val="both"/>
      </w:pPr>
    </w:p>
    <w:p w14:paraId="4820CE34" w14:textId="7444735D" w:rsidR="00A214FE" w:rsidRPr="00795F0F" w:rsidRDefault="005F7EC2" w:rsidP="005E151D">
      <w:pPr>
        <w:jc w:val="both"/>
      </w:pPr>
      <w:r>
        <w:t>The Pic River Platinum Group Metals (PGM) Project consists of 2,247 hectares in Foxtrap Lake and Grain Township, near Marathon, Ontario of which 19 claims are contiguous to the western boundary of Generation Mining’s Marathon PGM project</w:t>
      </w:r>
      <w:r w:rsidR="00795F0F">
        <w:t xml:space="preserve"> </w:t>
      </w:r>
      <w:r w:rsidR="00795F0F" w:rsidRPr="00795F0F">
        <w:t>and is located on strike to Generation Mining</w:t>
      </w:r>
      <w:r w:rsidR="00795F0F">
        <w:t>’</w:t>
      </w:r>
      <w:r w:rsidR="00795F0F" w:rsidRPr="00795F0F">
        <w:t>s Sally deposit.</w:t>
      </w:r>
      <w:r w:rsidR="00A214FE" w:rsidRPr="004717F2">
        <w:rPr>
          <w:color w:val="000000" w:themeColor="text1"/>
        </w:rPr>
        <w:t xml:space="preserve">  </w:t>
      </w:r>
    </w:p>
    <w:p w14:paraId="0FE0CB31" w14:textId="77777777" w:rsidR="003E3245" w:rsidRDefault="003E3245" w:rsidP="003E3245">
      <w:pPr>
        <w:autoSpaceDE w:val="0"/>
        <w:autoSpaceDN w:val="0"/>
        <w:adjustRightInd w:val="0"/>
        <w:jc w:val="both"/>
      </w:pPr>
    </w:p>
    <w:p w14:paraId="53DCA675" w14:textId="77777777" w:rsidR="008C14E9" w:rsidRPr="00CB28F2" w:rsidRDefault="008C14E9" w:rsidP="008C14E9">
      <w:pPr>
        <w:autoSpaceDE w:val="0"/>
        <w:autoSpaceDN w:val="0"/>
        <w:adjustRightInd w:val="0"/>
        <w:rPr>
          <w:color w:val="0000FF"/>
          <w:u w:val="single"/>
        </w:rPr>
      </w:pPr>
      <w:r w:rsidRPr="00CB28F2">
        <w:t xml:space="preserve">For additional company information, please visit: </w:t>
      </w:r>
      <w:hyperlink r:id="rId9" w:history="1">
        <w:r w:rsidRPr="00CB28F2">
          <w:rPr>
            <w:rStyle w:val="Hyperlink"/>
          </w:rPr>
          <w:t>www.platogold.com</w:t>
        </w:r>
      </w:hyperlink>
      <w:r w:rsidRPr="00CB28F2">
        <w:rPr>
          <w:color w:val="0000FF"/>
          <w:u w:val="single"/>
        </w:rPr>
        <w:t>.</w:t>
      </w:r>
    </w:p>
    <w:p w14:paraId="52EAA5DA" w14:textId="77777777" w:rsidR="008C14E9" w:rsidRPr="00CB28F2" w:rsidRDefault="008C14E9" w:rsidP="008C14E9">
      <w:pPr>
        <w:autoSpaceDE w:val="0"/>
        <w:autoSpaceDN w:val="0"/>
        <w:adjustRightInd w:val="0"/>
        <w:rPr>
          <w:i/>
          <w:iCs/>
          <w:color w:val="000000"/>
        </w:rPr>
      </w:pPr>
    </w:p>
    <w:p w14:paraId="0EE983C0" w14:textId="77777777" w:rsidR="008C14E9" w:rsidRPr="00CB28F2" w:rsidRDefault="008C14E9" w:rsidP="008C14E9">
      <w:pPr>
        <w:autoSpaceDE w:val="0"/>
        <w:autoSpaceDN w:val="0"/>
        <w:adjustRightInd w:val="0"/>
        <w:jc w:val="center"/>
        <w:rPr>
          <w:i/>
          <w:iCs/>
          <w:color w:val="000000"/>
        </w:rPr>
      </w:pPr>
      <w:r w:rsidRPr="00CB28F2">
        <w:rPr>
          <w:i/>
          <w:iCs/>
          <w:color w:val="000000"/>
        </w:rPr>
        <w:t>NEITHER THE TSX VENTURE EXCHANGE NOR ITS REGULATION PROVIDER (AS THAT TERM IS DEFINED IN THE POLICIES OF THE TSX VENTURE EXCHANGE) ACCEPTS RESPONSIBILITY FOR THE ADEQUACY OF THIS RELEASE.</w:t>
      </w:r>
    </w:p>
    <w:p w14:paraId="2F701147" w14:textId="77777777" w:rsidR="008C14E9" w:rsidRPr="00CB28F2" w:rsidRDefault="008C14E9" w:rsidP="008C14E9">
      <w:pPr>
        <w:autoSpaceDE w:val="0"/>
        <w:autoSpaceDN w:val="0"/>
        <w:adjustRightInd w:val="0"/>
        <w:jc w:val="both"/>
        <w:rPr>
          <w:color w:val="000000"/>
        </w:rPr>
      </w:pPr>
    </w:p>
    <w:p w14:paraId="795390EE" w14:textId="77777777" w:rsidR="008C14E9" w:rsidRPr="00CB28F2" w:rsidRDefault="008C14E9" w:rsidP="008C14E9">
      <w:pPr>
        <w:autoSpaceDE w:val="0"/>
        <w:autoSpaceDN w:val="0"/>
        <w:adjustRightInd w:val="0"/>
        <w:jc w:val="both"/>
        <w:rPr>
          <w:color w:val="000000"/>
        </w:rPr>
      </w:pPr>
      <w:r w:rsidRPr="00CB28F2">
        <w:rPr>
          <w:color w:val="000000"/>
        </w:rPr>
        <w:t>For further information, please contact:</w:t>
      </w:r>
    </w:p>
    <w:p w14:paraId="15EBE6E3" w14:textId="77777777" w:rsidR="008C14E9" w:rsidRPr="00CB28F2" w:rsidRDefault="008C14E9" w:rsidP="008C14E9">
      <w:pPr>
        <w:autoSpaceDE w:val="0"/>
        <w:autoSpaceDN w:val="0"/>
        <w:adjustRightInd w:val="0"/>
        <w:jc w:val="both"/>
        <w:rPr>
          <w:color w:val="000000"/>
        </w:rPr>
      </w:pPr>
    </w:p>
    <w:p w14:paraId="16053FA6" w14:textId="77777777" w:rsidR="008C14E9" w:rsidRPr="00CB28F2" w:rsidRDefault="008C14E9" w:rsidP="008C14E9">
      <w:pPr>
        <w:autoSpaceDE w:val="0"/>
        <w:autoSpaceDN w:val="0"/>
        <w:adjustRightInd w:val="0"/>
        <w:jc w:val="both"/>
        <w:rPr>
          <w:color w:val="000000"/>
        </w:rPr>
      </w:pPr>
      <w:r w:rsidRPr="00CB28F2">
        <w:rPr>
          <w:color w:val="000000"/>
        </w:rPr>
        <w:t>Anthony Cohen</w:t>
      </w:r>
    </w:p>
    <w:p w14:paraId="62678B16" w14:textId="77777777" w:rsidR="008C14E9" w:rsidRPr="00CB28F2" w:rsidRDefault="008C14E9" w:rsidP="008C14E9">
      <w:pPr>
        <w:autoSpaceDE w:val="0"/>
        <w:autoSpaceDN w:val="0"/>
        <w:adjustRightInd w:val="0"/>
        <w:jc w:val="both"/>
        <w:rPr>
          <w:color w:val="000000"/>
        </w:rPr>
      </w:pPr>
      <w:r w:rsidRPr="00CB28F2">
        <w:rPr>
          <w:color w:val="000000"/>
        </w:rPr>
        <w:t>President and CEO</w:t>
      </w:r>
    </w:p>
    <w:p w14:paraId="394FA548" w14:textId="77777777" w:rsidR="008C14E9" w:rsidRPr="00CB28F2" w:rsidRDefault="008C14E9" w:rsidP="008C14E9">
      <w:pPr>
        <w:autoSpaceDE w:val="0"/>
        <w:autoSpaceDN w:val="0"/>
        <w:adjustRightInd w:val="0"/>
        <w:jc w:val="both"/>
        <w:rPr>
          <w:b/>
          <w:bCs/>
          <w:color w:val="000000"/>
        </w:rPr>
      </w:pPr>
      <w:r w:rsidRPr="00CB28F2">
        <w:rPr>
          <w:b/>
          <w:bCs/>
          <w:color w:val="000000"/>
        </w:rPr>
        <w:t>Plato Gold Corp.</w:t>
      </w:r>
    </w:p>
    <w:p w14:paraId="3F849046" w14:textId="77777777" w:rsidR="008C14E9" w:rsidRPr="00CB28F2" w:rsidRDefault="008C14E9" w:rsidP="008C14E9">
      <w:pPr>
        <w:autoSpaceDE w:val="0"/>
        <w:autoSpaceDN w:val="0"/>
        <w:adjustRightInd w:val="0"/>
        <w:jc w:val="both"/>
        <w:rPr>
          <w:color w:val="000000"/>
          <w:lang w:val="fr-FR"/>
        </w:rPr>
      </w:pPr>
      <w:r w:rsidRPr="00CB28F2">
        <w:rPr>
          <w:color w:val="000000"/>
          <w:lang w:val="fr-FR"/>
        </w:rPr>
        <w:t>T: 416-968-0608</w:t>
      </w:r>
    </w:p>
    <w:p w14:paraId="5B9FB474" w14:textId="77777777" w:rsidR="008C14E9" w:rsidRPr="00CB28F2" w:rsidRDefault="008C14E9" w:rsidP="008C14E9">
      <w:pPr>
        <w:autoSpaceDE w:val="0"/>
        <w:autoSpaceDN w:val="0"/>
        <w:adjustRightInd w:val="0"/>
        <w:jc w:val="both"/>
        <w:rPr>
          <w:color w:val="000000"/>
          <w:lang w:val="fr-FR"/>
        </w:rPr>
      </w:pPr>
      <w:r w:rsidRPr="00CB28F2">
        <w:rPr>
          <w:color w:val="000000"/>
          <w:lang w:val="fr-FR"/>
        </w:rPr>
        <w:t>F: 416-968-3339</w:t>
      </w:r>
    </w:p>
    <w:p w14:paraId="18DABCFB" w14:textId="77777777" w:rsidR="008C14E9" w:rsidRPr="00CB28F2" w:rsidRDefault="008C14E9" w:rsidP="008C14E9">
      <w:pPr>
        <w:autoSpaceDE w:val="0"/>
        <w:autoSpaceDN w:val="0"/>
        <w:adjustRightInd w:val="0"/>
        <w:jc w:val="both"/>
        <w:rPr>
          <w:color w:val="0000FF"/>
          <w:lang w:val="fr-FR"/>
        </w:rPr>
      </w:pPr>
      <w:r w:rsidRPr="00CB28F2">
        <w:rPr>
          <w:color w:val="0000FF"/>
          <w:lang w:val="fr-FR"/>
        </w:rPr>
        <w:t>info@platogold.com</w:t>
      </w:r>
    </w:p>
    <w:p w14:paraId="1A909FCF" w14:textId="77777777" w:rsidR="008C14E9" w:rsidRPr="00CB28F2" w:rsidRDefault="00034ED1" w:rsidP="008C14E9">
      <w:pPr>
        <w:autoSpaceDE w:val="0"/>
        <w:autoSpaceDN w:val="0"/>
        <w:adjustRightInd w:val="0"/>
        <w:jc w:val="both"/>
        <w:rPr>
          <w:color w:val="0000FF"/>
          <w:lang w:val="fr-FR"/>
        </w:rPr>
      </w:pPr>
      <w:hyperlink r:id="rId10" w:history="1">
        <w:r w:rsidR="008C14E9" w:rsidRPr="00CB28F2">
          <w:rPr>
            <w:rStyle w:val="Hyperlink"/>
            <w:lang w:val="fr-FR"/>
          </w:rPr>
          <w:t>www.platogold.com</w:t>
        </w:r>
      </w:hyperlink>
    </w:p>
    <w:p w14:paraId="394F8BA3" w14:textId="77777777" w:rsidR="008C14E9" w:rsidRPr="00666CD2" w:rsidRDefault="008C14E9" w:rsidP="008C14E9">
      <w:pPr>
        <w:autoSpaceDE w:val="0"/>
        <w:autoSpaceDN w:val="0"/>
        <w:adjustRightInd w:val="0"/>
        <w:jc w:val="both"/>
        <w:rPr>
          <w:color w:val="0000FF"/>
          <w:lang w:val="fr-FR"/>
        </w:rPr>
      </w:pPr>
    </w:p>
    <w:p w14:paraId="2312D7CB" w14:textId="09BF75BA" w:rsidR="004E73C4" w:rsidRDefault="004E73C4" w:rsidP="008C14E9">
      <w:pPr>
        <w:autoSpaceDE w:val="0"/>
        <w:autoSpaceDN w:val="0"/>
        <w:adjustRightInd w:val="0"/>
        <w:jc w:val="both"/>
        <w:rPr>
          <w:b/>
          <w:bCs/>
          <w:i/>
          <w:iCs/>
          <w:color w:val="000000"/>
        </w:rPr>
      </w:pPr>
    </w:p>
    <w:p w14:paraId="5D0BFEB2" w14:textId="77777777" w:rsidR="00F203B6" w:rsidRDefault="00F203B6" w:rsidP="008C14E9">
      <w:pPr>
        <w:autoSpaceDE w:val="0"/>
        <w:autoSpaceDN w:val="0"/>
        <w:adjustRightInd w:val="0"/>
        <w:jc w:val="both"/>
        <w:rPr>
          <w:b/>
          <w:bCs/>
          <w:i/>
          <w:iCs/>
          <w:color w:val="000000"/>
        </w:rPr>
      </w:pPr>
    </w:p>
    <w:p w14:paraId="3BACB1F9" w14:textId="789C6670" w:rsidR="008C14E9" w:rsidRPr="00666CD2" w:rsidRDefault="008C14E9" w:rsidP="008C14E9">
      <w:pPr>
        <w:autoSpaceDE w:val="0"/>
        <w:autoSpaceDN w:val="0"/>
        <w:adjustRightInd w:val="0"/>
        <w:jc w:val="both"/>
        <w:rPr>
          <w:b/>
          <w:bCs/>
          <w:i/>
          <w:iCs/>
          <w:color w:val="000000"/>
        </w:rPr>
      </w:pPr>
      <w:r w:rsidRPr="00666CD2">
        <w:rPr>
          <w:b/>
          <w:bCs/>
          <w:i/>
          <w:iCs/>
          <w:color w:val="000000"/>
        </w:rPr>
        <w:t>Forward Looking Statements</w:t>
      </w:r>
    </w:p>
    <w:p w14:paraId="6B347B6A" w14:textId="77777777" w:rsidR="008C14E9" w:rsidRPr="00666CD2" w:rsidRDefault="008C14E9" w:rsidP="008C14E9">
      <w:pPr>
        <w:autoSpaceDE w:val="0"/>
        <w:autoSpaceDN w:val="0"/>
        <w:adjustRightInd w:val="0"/>
        <w:jc w:val="both"/>
        <w:rPr>
          <w:b/>
          <w:bCs/>
          <w:i/>
          <w:iCs/>
          <w:color w:val="000000"/>
        </w:rPr>
      </w:pPr>
    </w:p>
    <w:p w14:paraId="00795149" w14:textId="51BA052E" w:rsidR="00FE0DB1" w:rsidRPr="00666CD2" w:rsidRDefault="00FE0DB1" w:rsidP="00237EA5">
      <w:pPr>
        <w:jc w:val="both"/>
        <w:rPr>
          <w:rFonts w:eastAsia="Calibri"/>
          <w:lang w:eastAsia="en-CA"/>
        </w:rPr>
      </w:pPr>
      <w:r w:rsidRPr="00666CD2">
        <w:rPr>
          <w:rFonts w:eastAsia="Calibri"/>
          <w:i/>
          <w:iCs/>
          <w:lang w:eastAsia="en-CA"/>
        </w:rPr>
        <w:t xml:space="preserve">This news release contains “forward-looking statements”, within the meaning of applicable securities laws. These statements include, but are not limited to, </w:t>
      </w:r>
      <w:r w:rsidR="00237EA5">
        <w:rPr>
          <w:rFonts w:eastAsia="Calibri"/>
          <w:i/>
          <w:iCs/>
          <w:lang w:eastAsia="en-CA"/>
        </w:rPr>
        <w:t xml:space="preserve">completion of the Offering, </w:t>
      </w:r>
      <w:r w:rsidRPr="00666CD2">
        <w:rPr>
          <w:rFonts w:eastAsia="Calibri"/>
          <w:i/>
          <w:iCs/>
          <w:lang w:eastAsia="en-CA"/>
        </w:rPr>
        <w:t>statements regarding the potential mineralization and resources, exploration results, concentrations of pay minerals may offset operating costs and future plans and objectives.</w:t>
      </w:r>
      <w:r w:rsidR="00237EA5">
        <w:rPr>
          <w:rFonts w:eastAsia="Calibri"/>
          <w:i/>
          <w:iCs/>
          <w:lang w:eastAsia="en-CA"/>
        </w:rPr>
        <w:t xml:space="preserve"> </w:t>
      </w:r>
      <w:r w:rsidR="00237EA5" w:rsidRPr="00237EA5">
        <w:rPr>
          <w:rFonts w:eastAsia="Calibri"/>
          <w:i/>
          <w:iCs/>
          <w:lang w:eastAsia="en-CA"/>
        </w:rPr>
        <w:t xml:space="preserve">Forward-looking statements may be identified by such terms as “believes”, “anticipates”, “expects”, “estimates”, “may”, “could”, “would”, “will”, or “plan”. Since forward-looking statements are based on assumptions and address future events and conditions, by their very nature they involve inherent risks and uncertainties. Although these statements are based on information currently available to the Company, the Company provides no assurance that actual </w:t>
      </w:r>
      <w:r w:rsidR="00237EA5" w:rsidRPr="00237EA5">
        <w:rPr>
          <w:rFonts w:eastAsia="Calibri"/>
          <w:i/>
          <w:iCs/>
          <w:lang w:eastAsia="en-CA"/>
        </w:rPr>
        <w:lastRenderedPageBreak/>
        <w:t>results will meet management’s expectations.</w:t>
      </w:r>
      <w:r w:rsidRPr="00666CD2">
        <w:rPr>
          <w:rFonts w:eastAsia="Calibri"/>
          <w:i/>
          <w:iCs/>
          <w:lang w:eastAsia="en-CA"/>
        </w:rPr>
        <w:t xml:space="preserve"> These forward-looking statements are subject to a variety of risks and uncertainties and other factors that could cause actual events or results to differ materially from those projected in the forward-looking information. Risks that could change or prevent these statements from coming to fruition include but are not limited to: changing costs for mining and processing; increased capital costs; the timing and content of upcoming work programs; geological interpretations based on drilling that may change with more detailed information; potential process methods and mineral recoveries assumption based on limited test work and by comparison to what are considered analogous deposits that with further test work may not be comparable; testing of our process may not prove successful and even it tests are successful, the economic and other outcomes may not be as expected; the availability of labour, equipment and markets for the products produced; conditions changing such that the minerals on our property cannot be economically mined, or that the required permits cannot be obtained</w:t>
      </w:r>
      <w:r w:rsidR="00237EA5">
        <w:rPr>
          <w:rFonts w:eastAsia="Calibri"/>
          <w:i/>
          <w:iCs/>
          <w:lang w:eastAsia="en-CA"/>
        </w:rPr>
        <w:t xml:space="preserve">; </w:t>
      </w:r>
      <w:r w:rsidR="00237EA5" w:rsidRPr="00666CD2">
        <w:rPr>
          <w:rFonts w:eastAsia="Calibri"/>
          <w:i/>
          <w:iCs/>
          <w:lang w:eastAsia="en-CA"/>
        </w:rPr>
        <w:t xml:space="preserve">and </w:t>
      </w:r>
      <w:r w:rsidR="00237EA5" w:rsidRPr="00237EA5">
        <w:rPr>
          <w:rFonts w:eastAsia="Calibri"/>
          <w:i/>
          <w:iCs/>
          <w:lang w:eastAsia="en-CA"/>
        </w:rPr>
        <w:t>an inability to predict and counteract the effects of COVID-19 on the business of the Company, including but not limited</w:t>
      </w:r>
      <w:r w:rsidR="00237EA5">
        <w:rPr>
          <w:rFonts w:eastAsia="Calibri"/>
          <w:i/>
          <w:iCs/>
          <w:lang w:eastAsia="en-CA"/>
        </w:rPr>
        <w:t xml:space="preserve"> </w:t>
      </w:r>
      <w:r w:rsidR="00237EA5" w:rsidRPr="00237EA5">
        <w:rPr>
          <w:rFonts w:eastAsia="Calibri"/>
          <w:i/>
          <w:iCs/>
          <w:lang w:eastAsia="en-CA"/>
        </w:rPr>
        <w:t>to the effects of COVID-19 on the price of commodities, capital market conditions, restrictions on labour and international travel and supply chains</w:t>
      </w:r>
      <w:r w:rsidRPr="00666CD2">
        <w:rPr>
          <w:rFonts w:eastAsia="Calibri"/>
          <w:i/>
          <w:iCs/>
          <w:lang w:eastAsia="en-CA"/>
        </w:rPr>
        <w:t>. Although management of Plato has attempted to identify important factors that could cause actual results to differ materially from those contained in forward-looking statements, there may be other factors that cause results not to be as anticipated, estimated or intended. There can be no assurance that such statements will prove to be accurate, as actual results and future events could differ materially from those anticipated in such statements. Accordingly, readers should not place undue reliance on forward-looking statements. The forward-looking information contained herein is given as of the date hereof and the Company assumes no responsibility to update or revise such information to reflect new events or circumstances, except as required by law.</w:t>
      </w:r>
    </w:p>
    <w:p w14:paraId="6CEE139B" w14:textId="77777777" w:rsidR="00DA21A4" w:rsidRPr="00666CD2" w:rsidRDefault="00DA21A4" w:rsidP="008C14E9">
      <w:pPr>
        <w:jc w:val="both"/>
        <w:rPr>
          <w:i/>
        </w:rPr>
      </w:pPr>
    </w:p>
    <w:sectPr w:rsidR="00DA21A4" w:rsidRPr="00666CD2" w:rsidSect="00703320">
      <w:headerReference w:type="default" r:id="rId11"/>
      <w:footerReference w:type="defaul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14E95" w14:textId="77777777" w:rsidR="00C107AB" w:rsidRDefault="00C107AB" w:rsidP="00B10A4D">
      <w:r>
        <w:separator/>
      </w:r>
    </w:p>
  </w:endnote>
  <w:endnote w:type="continuationSeparator" w:id="0">
    <w:p w14:paraId="229E558E" w14:textId="77777777" w:rsidR="00C107AB" w:rsidRDefault="00C107AB" w:rsidP="00B10A4D">
      <w:r>
        <w:continuationSeparator/>
      </w:r>
    </w:p>
  </w:endnote>
  <w:endnote w:type="continuationNotice" w:id="1">
    <w:p w14:paraId="04D148E7" w14:textId="77777777" w:rsidR="00C107AB" w:rsidRDefault="00C107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96B1E" w14:textId="77777777" w:rsidR="00EF3550" w:rsidRDefault="00EF35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46992" w14:textId="77777777" w:rsidR="00C107AB" w:rsidRDefault="00C107AB" w:rsidP="00B10A4D">
      <w:r>
        <w:separator/>
      </w:r>
    </w:p>
  </w:footnote>
  <w:footnote w:type="continuationSeparator" w:id="0">
    <w:p w14:paraId="0FEEF0F1" w14:textId="77777777" w:rsidR="00C107AB" w:rsidRDefault="00C107AB" w:rsidP="00B10A4D">
      <w:r>
        <w:continuationSeparator/>
      </w:r>
    </w:p>
  </w:footnote>
  <w:footnote w:type="continuationNotice" w:id="1">
    <w:p w14:paraId="33276BE6" w14:textId="77777777" w:rsidR="00C107AB" w:rsidRDefault="00C107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B6E17" w14:textId="77777777" w:rsidR="00EF3550" w:rsidRDefault="00EF35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CB2D40"/>
    <w:multiLevelType w:val="hybridMultilevel"/>
    <w:tmpl w:val="4E0CA4AC"/>
    <w:lvl w:ilvl="0" w:tplc="10090005">
      <w:start w:val="1"/>
      <w:numFmt w:val="bullet"/>
      <w:lvlText w:val=""/>
      <w:lvlJc w:val="left"/>
      <w:pPr>
        <w:tabs>
          <w:tab w:val="num" w:pos="1080"/>
        </w:tabs>
        <w:ind w:left="1080" w:hanging="360"/>
      </w:pPr>
      <w:rPr>
        <w:rFonts w:ascii="Wingdings" w:hAnsi="Wingding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2E6C15EB"/>
    <w:multiLevelType w:val="hybridMultilevel"/>
    <w:tmpl w:val="0BBC8F1C"/>
    <w:lvl w:ilvl="0" w:tplc="10090005">
      <w:start w:val="1"/>
      <w:numFmt w:val="bullet"/>
      <w:lvlText w:val=""/>
      <w:lvlJc w:val="left"/>
      <w:pPr>
        <w:tabs>
          <w:tab w:val="num" w:pos="1080"/>
        </w:tabs>
        <w:ind w:left="1080" w:hanging="360"/>
      </w:pPr>
      <w:rPr>
        <w:rFonts w:ascii="Wingdings" w:hAnsi="Wingding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517C4FF9"/>
    <w:multiLevelType w:val="hybridMultilevel"/>
    <w:tmpl w:val="928A4A5C"/>
    <w:lvl w:ilvl="0" w:tplc="10090005">
      <w:start w:val="1"/>
      <w:numFmt w:val="bullet"/>
      <w:lvlText w:val=""/>
      <w:lvlJc w:val="left"/>
      <w:pPr>
        <w:tabs>
          <w:tab w:val="num" w:pos="1080"/>
        </w:tabs>
        <w:ind w:left="1080" w:hanging="360"/>
      </w:pPr>
      <w:rPr>
        <w:rFonts w:ascii="Wingdings" w:hAnsi="Wingding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5327398A"/>
    <w:multiLevelType w:val="hybridMultilevel"/>
    <w:tmpl w:val="9178337E"/>
    <w:lvl w:ilvl="0" w:tplc="E346B67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56B6554A"/>
    <w:multiLevelType w:val="hybridMultilevel"/>
    <w:tmpl w:val="9A4012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69E165D"/>
    <w:multiLevelType w:val="hybridMultilevel"/>
    <w:tmpl w:val="EA8CC4AC"/>
    <w:lvl w:ilvl="0" w:tplc="F35C9EAE">
      <w:start w:val="1"/>
      <w:numFmt w:val="lowerRoman"/>
      <w:lvlText w:val="%1)"/>
      <w:lvlJc w:val="left"/>
      <w:pPr>
        <w:ind w:left="1080" w:hanging="720"/>
      </w:pPr>
      <w:rPr>
        <w:rFonts w:cs="Times New Roman" w:hint="default"/>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6" w15:restartNumberingAfterBreak="0">
    <w:nsid w:val="6F0550D1"/>
    <w:multiLevelType w:val="hybridMultilevel"/>
    <w:tmpl w:val="353EF552"/>
    <w:lvl w:ilvl="0" w:tplc="10090005">
      <w:start w:val="1"/>
      <w:numFmt w:val="bullet"/>
      <w:lvlText w:val=""/>
      <w:lvlJc w:val="left"/>
      <w:pPr>
        <w:tabs>
          <w:tab w:val="num" w:pos="1080"/>
        </w:tabs>
        <w:ind w:left="1080" w:hanging="360"/>
      </w:pPr>
      <w:rPr>
        <w:rFonts w:ascii="Wingdings" w:hAnsi="Wingding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3"/>
  </w:num>
  <w:num w:numId="2">
    <w:abstractNumId w:val="1"/>
  </w:num>
  <w:num w:numId="3">
    <w:abstractNumId w:val="2"/>
  </w:num>
  <w:num w:numId="4">
    <w:abstractNumId w:val="0"/>
  </w:num>
  <w:num w:numId="5">
    <w:abstractNumId w:val="6"/>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DIyM7O0NDMyMjVW0lEKTi0uzszPAykwrgUAa7ZHBCwAAAA="/>
  </w:docVars>
  <w:rsids>
    <w:rsidRoot w:val="008D3106"/>
    <w:rsid w:val="00012701"/>
    <w:rsid w:val="000138CD"/>
    <w:rsid w:val="000216AF"/>
    <w:rsid w:val="000315A8"/>
    <w:rsid w:val="00031C5E"/>
    <w:rsid w:val="0003319A"/>
    <w:rsid w:val="00034ED1"/>
    <w:rsid w:val="000368F9"/>
    <w:rsid w:val="00052211"/>
    <w:rsid w:val="00052BB6"/>
    <w:rsid w:val="0005426C"/>
    <w:rsid w:val="000543C0"/>
    <w:rsid w:val="000544BB"/>
    <w:rsid w:val="00063045"/>
    <w:rsid w:val="00065B6B"/>
    <w:rsid w:val="00067F70"/>
    <w:rsid w:val="00075147"/>
    <w:rsid w:val="00075A3B"/>
    <w:rsid w:val="00081773"/>
    <w:rsid w:val="000817D1"/>
    <w:rsid w:val="00094593"/>
    <w:rsid w:val="00096856"/>
    <w:rsid w:val="000A2739"/>
    <w:rsid w:val="000A3A9E"/>
    <w:rsid w:val="000C2A6F"/>
    <w:rsid w:val="000C3C62"/>
    <w:rsid w:val="000D049E"/>
    <w:rsid w:val="000D387E"/>
    <w:rsid w:val="000E04CF"/>
    <w:rsid w:val="000E6777"/>
    <w:rsid w:val="000F1559"/>
    <w:rsid w:val="000F3529"/>
    <w:rsid w:val="000F4C81"/>
    <w:rsid w:val="000F59A7"/>
    <w:rsid w:val="000F61C4"/>
    <w:rsid w:val="00116289"/>
    <w:rsid w:val="00117779"/>
    <w:rsid w:val="001178ED"/>
    <w:rsid w:val="001258B0"/>
    <w:rsid w:val="0013623F"/>
    <w:rsid w:val="00136B03"/>
    <w:rsid w:val="0013728F"/>
    <w:rsid w:val="00137C45"/>
    <w:rsid w:val="00145AB2"/>
    <w:rsid w:val="0014756D"/>
    <w:rsid w:val="001547A4"/>
    <w:rsid w:val="00155599"/>
    <w:rsid w:val="00157BE0"/>
    <w:rsid w:val="001605BE"/>
    <w:rsid w:val="00160883"/>
    <w:rsid w:val="0016156F"/>
    <w:rsid w:val="00161AC0"/>
    <w:rsid w:val="001760FC"/>
    <w:rsid w:val="001761CC"/>
    <w:rsid w:val="00187DDE"/>
    <w:rsid w:val="001944B1"/>
    <w:rsid w:val="00196E8D"/>
    <w:rsid w:val="001A2C26"/>
    <w:rsid w:val="001A4084"/>
    <w:rsid w:val="001A55A3"/>
    <w:rsid w:val="001A5AB9"/>
    <w:rsid w:val="001A5C75"/>
    <w:rsid w:val="001A6887"/>
    <w:rsid w:val="001B216D"/>
    <w:rsid w:val="001B3492"/>
    <w:rsid w:val="001B7340"/>
    <w:rsid w:val="001C14CA"/>
    <w:rsid w:val="001C475A"/>
    <w:rsid w:val="001D2703"/>
    <w:rsid w:val="001D2F89"/>
    <w:rsid w:val="001D4FE9"/>
    <w:rsid w:val="001E2E82"/>
    <w:rsid w:val="001E7613"/>
    <w:rsid w:val="001F40A2"/>
    <w:rsid w:val="001F55B0"/>
    <w:rsid w:val="001F7582"/>
    <w:rsid w:val="001F7DAC"/>
    <w:rsid w:val="0020278C"/>
    <w:rsid w:val="00207F2F"/>
    <w:rsid w:val="00211BD3"/>
    <w:rsid w:val="0021789F"/>
    <w:rsid w:val="00221DA5"/>
    <w:rsid w:val="002261B3"/>
    <w:rsid w:val="00237EA5"/>
    <w:rsid w:val="00243386"/>
    <w:rsid w:val="00254C74"/>
    <w:rsid w:val="00256BAF"/>
    <w:rsid w:val="002618B0"/>
    <w:rsid w:val="00266176"/>
    <w:rsid w:val="002753B5"/>
    <w:rsid w:val="00276BD0"/>
    <w:rsid w:val="002773A5"/>
    <w:rsid w:val="00280BE2"/>
    <w:rsid w:val="00282DB3"/>
    <w:rsid w:val="002849E8"/>
    <w:rsid w:val="00287302"/>
    <w:rsid w:val="002918C3"/>
    <w:rsid w:val="00297965"/>
    <w:rsid w:val="00297CE9"/>
    <w:rsid w:val="002A0050"/>
    <w:rsid w:val="002A32FB"/>
    <w:rsid w:val="002A4C20"/>
    <w:rsid w:val="002B03F8"/>
    <w:rsid w:val="002B659C"/>
    <w:rsid w:val="002C0527"/>
    <w:rsid w:val="002C4AF9"/>
    <w:rsid w:val="002D2C5A"/>
    <w:rsid w:val="002D6080"/>
    <w:rsid w:val="002D7D85"/>
    <w:rsid w:val="002E136D"/>
    <w:rsid w:val="002E3747"/>
    <w:rsid w:val="002F0F6C"/>
    <w:rsid w:val="002F4B71"/>
    <w:rsid w:val="002F4F5B"/>
    <w:rsid w:val="0030177B"/>
    <w:rsid w:val="00301832"/>
    <w:rsid w:val="003048CD"/>
    <w:rsid w:val="0031013F"/>
    <w:rsid w:val="00316BB5"/>
    <w:rsid w:val="00337978"/>
    <w:rsid w:val="00345648"/>
    <w:rsid w:val="003478C3"/>
    <w:rsid w:val="00347B03"/>
    <w:rsid w:val="00351080"/>
    <w:rsid w:val="0036005D"/>
    <w:rsid w:val="00371932"/>
    <w:rsid w:val="00373AC7"/>
    <w:rsid w:val="00374940"/>
    <w:rsid w:val="003776A0"/>
    <w:rsid w:val="0038203A"/>
    <w:rsid w:val="00386F22"/>
    <w:rsid w:val="0038747D"/>
    <w:rsid w:val="00391908"/>
    <w:rsid w:val="0039193C"/>
    <w:rsid w:val="00392EBB"/>
    <w:rsid w:val="003965EE"/>
    <w:rsid w:val="00396849"/>
    <w:rsid w:val="003A38C3"/>
    <w:rsid w:val="003B5AE5"/>
    <w:rsid w:val="003B5E35"/>
    <w:rsid w:val="003C3C09"/>
    <w:rsid w:val="003C3F50"/>
    <w:rsid w:val="003D27C0"/>
    <w:rsid w:val="003D70B8"/>
    <w:rsid w:val="003D76D8"/>
    <w:rsid w:val="003E3245"/>
    <w:rsid w:val="003E4AE7"/>
    <w:rsid w:val="003E6683"/>
    <w:rsid w:val="003F70F4"/>
    <w:rsid w:val="003F741B"/>
    <w:rsid w:val="004057AF"/>
    <w:rsid w:val="00405A82"/>
    <w:rsid w:val="00406D41"/>
    <w:rsid w:val="004077E3"/>
    <w:rsid w:val="00413AC2"/>
    <w:rsid w:val="0041463E"/>
    <w:rsid w:val="004156DB"/>
    <w:rsid w:val="0041724C"/>
    <w:rsid w:val="0042035C"/>
    <w:rsid w:val="00423DF2"/>
    <w:rsid w:val="00425590"/>
    <w:rsid w:val="00425E38"/>
    <w:rsid w:val="00436D47"/>
    <w:rsid w:val="0044283C"/>
    <w:rsid w:val="00447892"/>
    <w:rsid w:val="00454381"/>
    <w:rsid w:val="0046487D"/>
    <w:rsid w:val="0046496A"/>
    <w:rsid w:val="0046509B"/>
    <w:rsid w:val="004704D3"/>
    <w:rsid w:val="0047240C"/>
    <w:rsid w:val="004737E2"/>
    <w:rsid w:val="00476A10"/>
    <w:rsid w:val="004836A5"/>
    <w:rsid w:val="0048509D"/>
    <w:rsid w:val="00495DD8"/>
    <w:rsid w:val="004A0ADD"/>
    <w:rsid w:val="004A519E"/>
    <w:rsid w:val="004A6344"/>
    <w:rsid w:val="004A6C09"/>
    <w:rsid w:val="004B0239"/>
    <w:rsid w:val="004B2B73"/>
    <w:rsid w:val="004B5982"/>
    <w:rsid w:val="004B6E32"/>
    <w:rsid w:val="004B7776"/>
    <w:rsid w:val="004C0E1F"/>
    <w:rsid w:val="004C31F9"/>
    <w:rsid w:val="004C767A"/>
    <w:rsid w:val="004C7AB4"/>
    <w:rsid w:val="004D70C5"/>
    <w:rsid w:val="004E089B"/>
    <w:rsid w:val="004E4392"/>
    <w:rsid w:val="004E6837"/>
    <w:rsid w:val="004E73C4"/>
    <w:rsid w:val="004F1604"/>
    <w:rsid w:val="004F2BF6"/>
    <w:rsid w:val="00502F8B"/>
    <w:rsid w:val="00503ED3"/>
    <w:rsid w:val="00515DD9"/>
    <w:rsid w:val="00521059"/>
    <w:rsid w:val="00523AF5"/>
    <w:rsid w:val="005253B3"/>
    <w:rsid w:val="00526560"/>
    <w:rsid w:val="00530133"/>
    <w:rsid w:val="0053031A"/>
    <w:rsid w:val="0053140D"/>
    <w:rsid w:val="00531A6C"/>
    <w:rsid w:val="00536087"/>
    <w:rsid w:val="005365FE"/>
    <w:rsid w:val="00537619"/>
    <w:rsid w:val="00543694"/>
    <w:rsid w:val="00543F0C"/>
    <w:rsid w:val="005447BE"/>
    <w:rsid w:val="00545D91"/>
    <w:rsid w:val="00547C75"/>
    <w:rsid w:val="0055317A"/>
    <w:rsid w:val="00557C3E"/>
    <w:rsid w:val="00560146"/>
    <w:rsid w:val="00560B8B"/>
    <w:rsid w:val="0057218C"/>
    <w:rsid w:val="00572936"/>
    <w:rsid w:val="00573316"/>
    <w:rsid w:val="005759E3"/>
    <w:rsid w:val="005965CB"/>
    <w:rsid w:val="005A1D85"/>
    <w:rsid w:val="005A60EB"/>
    <w:rsid w:val="005A6B8C"/>
    <w:rsid w:val="005B5085"/>
    <w:rsid w:val="005B57EC"/>
    <w:rsid w:val="005D0FFF"/>
    <w:rsid w:val="005D365A"/>
    <w:rsid w:val="005D3AA4"/>
    <w:rsid w:val="005D488D"/>
    <w:rsid w:val="005D5EB5"/>
    <w:rsid w:val="005D79AD"/>
    <w:rsid w:val="005E151D"/>
    <w:rsid w:val="005E250A"/>
    <w:rsid w:val="005E4922"/>
    <w:rsid w:val="005E7A4C"/>
    <w:rsid w:val="005F0A38"/>
    <w:rsid w:val="005F1641"/>
    <w:rsid w:val="005F2197"/>
    <w:rsid w:val="005F34A2"/>
    <w:rsid w:val="005F384D"/>
    <w:rsid w:val="005F5689"/>
    <w:rsid w:val="005F65F1"/>
    <w:rsid w:val="005F7EC2"/>
    <w:rsid w:val="005F7F98"/>
    <w:rsid w:val="00602510"/>
    <w:rsid w:val="00610954"/>
    <w:rsid w:val="0061160D"/>
    <w:rsid w:val="006163D3"/>
    <w:rsid w:val="00622BA3"/>
    <w:rsid w:val="0062538A"/>
    <w:rsid w:val="006338C1"/>
    <w:rsid w:val="00633BA4"/>
    <w:rsid w:val="00633C7B"/>
    <w:rsid w:val="006417A9"/>
    <w:rsid w:val="00642FCE"/>
    <w:rsid w:val="00644A06"/>
    <w:rsid w:val="00645A8E"/>
    <w:rsid w:val="00651CEE"/>
    <w:rsid w:val="00661042"/>
    <w:rsid w:val="00664F5F"/>
    <w:rsid w:val="00666CD2"/>
    <w:rsid w:val="00667C03"/>
    <w:rsid w:val="0067155B"/>
    <w:rsid w:val="006722D0"/>
    <w:rsid w:val="006734AF"/>
    <w:rsid w:val="0067551E"/>
    <w:rsid w:val="00675D5D"/>
    <w:rsid w:val="00684CEB"/>
    <w:rsid w:val="0068682A"/>
    <w:rsid w:val="0069087A"/>
    <w:rsid w:val="00690F82"/>
    <w:rsid w:val="006A19F2"/>
    <w:rsid w:val="006A71BD"/>
    <w:rsid w:val="006A75E6"/>
    <w:rsid w:val="006B6F3D"/>
    <w:rsid w:val="006C4D5B"/>
    <w:rsid w:val="006C549D"/>
    <w:rsid w:val="006C561E"/>
    <w:rsid w:val="006C72C6"/>
    <w:rsid w:val="006C7B75"/>
    <w:rsid w:val="006D1C31"/>
    <w:rsid w:val="006E08E8"/>
    <w:rsid w:val="006E3100"/>
    <w:rsid w:val="006E4059"/>
    <w:rsid w:val="006E745F"/>
    <w:rsid w:val="006E7FEE"/>
    <w:rsid w:val="00700A7B"/>
    <w:rsid w:val="00701900"/>
    <w:rsid w:val="00703320"/>
    <w:rsid w:val="007071D3"/>
    <w:rsid w:val="007111F9"/>
    <w:rsid w:val="00722598"/>
    <w:rsid w:val="0072567D"/>
    <w:rsid w:val="007258B6"/>
    <w:rsid w:val="007269A9"/>
    <w:rsid w:val="00732515"/>
    <w:rsid w:val="00734769"/>
    <w:rsid w:val="0073507D"/>
    <w:rsid w:val="00736FB0"/>
    <w:rsid w:val="0074027D"/>
    <w:rsid w:val="00743E68"/>
    <w:rsid w:val="00745C10"/>
    <w:rsid w:val="00747EF3"/>
    <w:rsid w:val="007525EE"/>
    <w:rsid w:val="00760055"/>
    <w:rsid w:val="00767412"/>
    <w:rsid w:val="007700C5"/>
    <w:rsid w:val="007748A8"/>
    <w:rsid w:val="00774985"/>
    <w:rsid w:val="00774A3E"/>
    <w:rsid w:val="007808C3"/>
    <w:rsid w:val="00782AEE"/>
    <w:rsid w:val="00795353"/>
    <w:rsid w:val="00795F0F"/>
    <w:rsid w:val="007A0032"/>
    <w:rsid w:val="007A0CAB"/>
    <w:rsid w:val="007A132B"/>
    <w:rsid w:val="007A1939"/>
    <w:rsid w:val="007A27FC"/>
    <w:rsid w:val="007A426D"/>
    <w:rsid w:val="007B3D85"/>
    <w:rsid w:val="007B4DA3"/>
    <w:rsid w:val="007B64A0"/>
    <w:rsid w:val="007B6CCF"/>
    <w:rsid w:val="007C324C"/>
    <w:rsid w:val="007C60A8"/>
    <w:rsid w:val="007D3522"/>
    <w:rsid w:val="007D5A1C"/>
    <w:rsid w:val="007E1BFD"/>
    <w:rsid w:val="007E6D40"/>
    <w:rsid w:val="007E7ED7"/>
    <w:rsid w:val="007F21A0"/>
    <w:rsid w:val="0080660E"/>
    <w:rsid w:val="00806BEA"/>
    <w:rsid w:val="00811A69"/>
    <w:rsid w:val="00822429"/>
    <w:rsid w:val="008237A0"/>
    <w:rsid w:val="0082444C"/>
    <w:rsid w:val="00832CE7"/>
    <w:rsid w:val="00833AAA"/>
    <w:rsid w:val="008414F1"/>
    <w:rsid w:val="00846E8C"/>
    <w:rsid w:val="008508E2"/>
    <w:rsid w:val="00850A52"/>
    <w:rsid w:val="00852F41"/>
    <w:rsid w:val="00855A5B"/>
    <w:rsid w:val="00857E2D"/>
    <w:rsid w:val="00860673"/>
    <w:rsid w:val="00865978"/>
    <w:rsid w:val="008664FA"/>
    <w:rsid w:val="008768F9"/>
    <w:rsid w:val="0087784E"/>
    <w:rsid w:val="00880715"/>
    <w:rsid w:val="008808F9"/>
    <w:rsid w:val="00884F5C"/>
    <w:rsid w:val="00887BC4"/>
    <w:rsid w:val="00891307"/>
    <w:rsid w:val="008957CB"/>
    <w:rsid w:val="008A5359"/>
    <w:rsid w:val="008B2AA8"/>
    <w:rsid w:val="008B3029"/>
    <w:rsid w:val="008B5303"/>
    <w:rsid w:val="008C14E9"/>
    <w:rsid w:val="008C1E0A"/>
    <w:rsid w:val="008C48A4"/>
    <w:rsid w:val="008D3106"/>
    <w:rsid w:val="008D40FB"/>
    <w:rsid w:val="008D47C9"/>
    <w:rsid w:val="008E1A42"/>
    <w:rsid w:val="008E20BF"/>
    <w:rsid w:val="008E31DC"/>
    <w:rsid w:val="008E4E3F"/>
    <w:rsid w:val="008E7BE4"/>
    <w:rsid w:val="008F053D"/>
    <w:rsid w:val="008F2723"/>
    <w:rsid w:val="008F4FD5"/>
    <w:rsid w:val="008F5590"/>
    <w:rsid w:val="00901200"/>
    <w:rsid w:val="00905510"/>
    <w:rsid w:val="00905C9A"/>
    <w:rsid w:val="00906ABB"/>
    <w:rsid w:val="0090778C"/>
    <w:rsid w:val="00907A0B"/>
    <w:rsid w:val="0091477A"/>
    <w:rsid w:val="00914F46"/>
    <w:rsid w:val="009172BA"/>
    <w:rsid w:val="009247BD"/>
    <w:rsid w:val="00925B73"/>
    <w:rsid w:val="009307D9"/>
    <w:rsid w:val="00930C88"/>
    <w:rsid w:val="0093588A"/>
    <w:rsid w:val="00937CAD"/>
    <w:rsid w:val="00942365"/>
    <w:rsid w:val="00943292"/>
    <w:rsid w:val="00946C32"/>
    <w:rsid w:val="00946D4F"/>
    <w:rsid w:val="00956667"/>
    <w:rsid w:val="00956FD2"/>
    <w:rsid w:val="00967708"/>
    <w:rsid w:val="00971EFF"/>
    <w:rsid w:val="009740E7"/>
    <w:rsid w:val="0097435E"/>
    <w:rsid w:val="00982538"/>
    <w:rsid w:val="0098343B"/>
    <w:rsid w:val="009A4903"/>
    <w:rsid w:val="009C4C94"/>
    <w:rsid w:val="009C5EB3"/>
    <w:rsid w:val="009D31C0"/>
    <w:rsid w:val="009D43ED"/>
    <w:rsid w:val="009D4E57"/>
    <w:rsid w:val="009F1990"/>
    <w:rsid w:val="00A02292"/>
    <w:rsid w:val="00A10D65"/>
    <w:rsid w:val="00A11024"/>
    <w:rsid w:val="00A119F3"/>
    <w:rsid w:val="00A17A3C"/>
    <w:rsid w:val="00A214FE"/>
    <w:rsid w:val="00A21560"/>
    <w:rsid w:val="00A21B6F"/>
    <w:rsid w:val="00A3075E"/>
    <w:rsid w:val="00A31F45"/>
    <w:rsid w:val="00A4704B"/>
    <w:rsid w:val="00A47871"/>
    <w:rsid w:val="00A47A3A"/>
    <w:rsid w:val="00A50CE0"/>
    <w:rsid w:val="00A531C2"/>
    <w:rsid w:val="00A600A3"/>
    <w:rsid w:val="00A60451"/>
    <w:rsid w:val="00A707BF"/>
    <w:rsid w:val="00A73AB7"/>
    <w:rsid w:val="00A7757D"/>
    <w:rsid w:val="00A82E68"/>
    <w:rsid w:val="00A9257D"/>
    <w:rsid w:val="00A94E83"/>
    <w:rsid w:val="00AB1C6F"/>
    <w:rsid w:val="00AC2B72"/>
    <w:rsid w:val="00AC7CFB"/>
    <w:rsid w:val="00AD0FC9"/>
    <w:rsid w:val="00AD16DE"/>
    <w:rsid w:val="00AD17DA"/>
    <w:rsid w:val="00AD201B"/>
    <w:rsid w:val="00AD3582"/>
    <w:rsid w:val="00AD5E2A"/>
    <w:rsid w:val="00AE6657"/>
    <w:rsid w:val="00AF0095"/>
    <w:rsid w:val="00AF056D"/>
    <w:rsid w:val="00AF4990"/>
    <w:rsid w:val="00AF6CE0"/>
    <w:rsid w:val="00B074D1"/>
    <w:rsid w:val="00B10A4D"/>
    <w:rsid w:val="00B124FD"/>
    <w:rsid w:val="00B12B3C"/>
    <w:rsid w:val="00B136B9"/>
    <w:rsid w:val="00B174E1"/>
    <w:rsid w:val="00B31017"/>
    <w:rsid w:val="00B31ACF"/>
    <w:rsid w:val="00B35927"/>
    <w:rsid w:val="00B361D5"/>
    <w:rsid w:val="00B41EF7"/>
    <w:rsid w:val="00B42B85"/>
    <w:rsid w:val="00B4338C"/>
    <w:rsid w:val="00B61D00"/>
    <w:rsid w:val="00B61D3F"/>
    <w:rsid w:val="00B72591"/>
    <w:rsid w:val="00B74CAB"/>
    <w:rsid w:val="00B74FEC"/>
    <w:rsid w:val="00B75F71"/>
    <w:rsid w:val="00B77AF2"/>
    <w:rsid w:val="00B86187"/>
    <w:rsid w:val="00B92F53"/>
    <w:rsid w:val="00B945CE"/>
    <w:rsid w:val="00BA3343"/>
    <w:rsid w:val="00BA4364"/>
    <w:rsid w:val="00BA7EA6"/>
    <w:rsid w:val="00BB545F"/>
    <w:rsid w:val="00BB6954"/>
    <w:rsid w:val="00BB6CD3"/>
    <w:rsid w:val="00BB73D6"/>
    <w:rsid w:val="00BC12F1"/>
    <w:rsid w:val="00BC54D9"/>
    <w:rsid w:val="00BD24F5"/>
    <w:rsid w:val="00BD26EA"/>
    <w:rsid w:val="00BD6B81"/>
    <w:rsid w:val="00BE07B0"/>
    <w:rsid w:val="00BE48FE"/>
    <w:rsid w:val="00BF28BA"/>
    <w:rsid w:val="00BF3E0E"/>
    <w:rsid w:val="00BF4F64"/>
    <w:rsid w:val="00C025E2"/>
    <w:rsid w:val="00C107AB"/>
    <w:rsid w:val="00C109EB"/>
    <w:rsid w:val="00C25035"/>
    <w:rsid w:val="00C273EC"/>
    <w:rsid w:val="00C27997"/>
    <w:rsid w:val="00C32708"/>
    <w:rsid w:val="00C3427A"/>
    <w:rsid w:val="00C342BC"/>
    <w:rsid w:val="00C35083"/>
    <w:rsid w:val="00C36461"/>
    <w:rsid w:val="00C369CD"/>
    <w:rsid w:val="00C36B4E"/>
    <w:rsid w:val="00C42132"/>
    <w:rsid w:val="00C43510"/>
    <w:rsid w:val="00C52ABE"/>
    <w:rsid w:val="00C62966"/>
    <w:rsid w:val="00C634C3"/>
    <w:rsid w:val="00C64789"/>
    <w:rsid w:val="00C675A8"/>
    <w:rsid w:val="00C755B1"/>
    <w:rsid w:val="00C83A54"/>
    <w:rsid w:val="00C95912"/>
    <w:rsid w:val="00C970D1"/>
    <w:rsid w:val="00CA6F22"/>
    <w:rsid w:val="00CB3603"/>
    <w:rsid w:val="00CB5DA4"/>
    <w:rsid w:val="00CB6CD7"/>
    <w:rsid w:val="00CC1FB6"/>
    <w:rsid w:val="00CC4B80"/>
    <w:rsid w:val="00CC662B"/>
    <w:rsid w:val="00CD2B86"/>
    <w:rsid w:val="00CD33EE"/>
    <w:rsid w:val="00CD6511"/>
    <w:rsid w:val="00CD6F02"/>
    <w:rsid w:val="00CD780D"/>
    <w:rsid w:val="00CD7D83"/>
    <w:rsid w:val="00CE3174"/>
    <w:rsid w:val="00CF3BC5"/>
    <w:rsid w:val="00CF48E5"/>
    <w:rsid w:val="00CF4BC2"/>
    <w:rsid w:val="00D00060"/>
    <w:rsid w:val="00D075D7"/>
    <w:rsid w:val="00D23002"/>
    <w:rsid w:val="00D25FF6"/>
    <w:rsid w:val="00D26137"/>
    <w:rsid w:val="00D2635F"/>
    <w:rsid w:val="00D2724A"/>
    <w:rsid w:val="00D331E7"/>
    <w:rsid w:val="00D33D02"/>
    <w:rsid w:val="00D3763A"/>
    <w:rsid w:val="00D44620"/>
    <w:rsid w:val="00D4513F"/>
    <w:rsid w:val="00D473B8"/>
    <w:rsid w:val="00D52150"/>
    <w:rsid w:val="00D55812"/>
    <w:rsid w:val="00D645BF"/>
    <w:rsid w:val="00D747E4"/>
    <w:rsid w:val="00D7660B"/>
    <w:rsid w:val="00D7734C"/>
    <w:rsid w:val="00D81F24"/>
    <w:rsid w:val="00D84234"/>
    <w:rsid w:val="00D916AC"/>
    <w:rsid w:val="00D963B6"/>
    <w:rsid w:val="00DA21A4"/>
    <w:rsid w:val="00DA27E9"/>
    <w:rsid w:val="00DA709E"/>
    <w:rsid w:val="00DB2523"/>
    <w:rsid w:val="00DB5990"/>
    <w:rsid w:val="00DC28C4"/>
    <w:rsid w:val="00DC51FC"/>
    <w:rsid w:val="00DC520A"/>
    <w:rsid w:val="00DC6362"/>
    <w:rsid w:val="00DD1467"/>
    <w:rsid w:val="00DD1B0F"/>
    <w:rsid w:val="00DD500E"/>
    <w:rsid w:val="00DD601A"/>
    <w:rsid w:val="00DD6640"/>
    <w:rsid w:val="00DF2ED7"/>
    <w:rsid w:val="00DF7B98"/>
    <w:rsid w:val="00E00212"/>
    <w:rsid w:val="00E03B4F"/>
    <w:rsid w:val="00E107AB"/>
    <w:rsid w:val="00E14990"/>
    <w:rsid w:val="00E15D5B"/>
    <w:rsid w:val="00E269B7"/>
    <w:rsid w:val="00E276EB"/>
    <w:rsid w:val="00E30C9E"/>
    <w:rsid w:val="00E31893"/>
    <w:rsid w:val="00E32C8F"/>
    <w:rsid w:val="00E36EF7"/>
    <w:rsid w:val="00E37CA5"/>
    <w:rsid w:val="00E41673"/>
    <w:rsid w:val="00E43BEE"/>
    <w:rsid w:val="00E463F2"/>
    <w:rsid w:val="00E53BC3"/>
    <w:rsid w:val="00E55725"/>
    <w:rsid w:val="00E563B6"/>
    <w:rsid w:val="00E60BE2"/>
    <w:rsid w:val="00E67A07"/>
    <w:rsid w:val="00E701D3"/>
    <w:rsid w:val="00E703D8"/>
    <w:rsid w:val="00E80528"/>
    <w:rsid w:val="00E8701E"/>
    <w:rsid w:val="00E906F2"/>
    <w:rsid w:val="00EA0769"/>
    <w:rsid w:val="00EA22DB"/>
    <w:rsid w:val="00EA31FE"/>
    <w:rsid w:val="00EA7D02"/>
    <w:rsid w:val="00EB07D6"/>
    <w:rsid w:val="00EB3412"/>
    <w:rsid w:val="00EB5904"/>
    <w:rsid w:val="00EC35C5"/>
    <w:rsid w:val="00ED448D"/>
    <w:rsid w:val="00ED5B05"/>
    <w:rsid w:val="00EE0754"/>
    <w:rsid w:val="00EF2688"/>
    <w:rsid w:val="00EF27D1"/>
    <w:rsid w:val="00EF3550"/>
    <w:rsid w:val="00EF4A91"/>
    <w:rsid w:val="00EF6519"/>
    <w:rsid w:val="00F041A2"/>
    <w:rsid w:val="00F06D88"/>
    <w:rsid w:val="00F07EF7"/>
    <w:rsid w:val="00F131B8"/>
    <w:rsid w:val="00F146DF"/>
    <w:rsid w:val="00F15D75"/>
    <w:rsid w:val="00F17D71"/>
    <w:rsid w:val="00F203B6"/>
    <w:rsid w:val="00F22159"/>
    <w:rsid w:val="00F27A7B"/>
    <w:rsid w:val="00F355BF"/>
    <w:rsid w:val="00F443F5"/>
    <w:rsid w:val="00F462A7"/>
    <w:rsid w:val="00F47C97"/>
    <w:rsid w:val="00F5722E"/>
    <w:rsid w:val="00F605A7"/>
    <w:rsid w:val="00F610FF"/>
    <w:rsid w:val="00F635F1"/>
    <w:rsid w:val="00F64563"/>
    <w:rsid w:val="00F66309"/>
    <w:rsid w:val="00F77D62"/>
    <w:rsid w:val="00F811E4"/>
    <w:rsid w:val="00F82A8E"/>
    <w:rsid w:val="00F84345"/>
    <w:rsid w:val="00F84416"/>
    <w:rsid w:val="00F87C9D"/>
    <w:rsid w:val="00F91EBB"/>
    <w:rsid w:val="00F9486B"/>
    <w:rsid w:val="00F955F6"/>
    <w:rsid w:val="00F96A81"/>
    <w:rsid w:val="00F976CA"/>
    <w:rsid w:val="00FA3669"/>
    <w:rsid w:val="00FA61B4"/>
    <w:rsid w:val="00FB7544"/>
    <w:rsid w:val="00FC79D5"/>
    <w:rsid w:val="00FD01D7"/>
    <w:rsid w:val="00FD4D84"/>
    <w:rsid w:val="00FE0DB1"/>
    <w:rsid w:val="00FE17DD"/>
    <w:rsid w:val="00FE3DB3"/>
    <w:rsid w:val="00FF1B66"/>
    <w:rsid w:val="00FF471C"/>
    <w:rsid w:val="00FF4CA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7728E88"/>
  <w15:docId w15:val="{858817A6-B73E-4810-9439-38D4F61FC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61A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A21A4"/>
    <w:rPr>
      <w:rFonts w:cs="Times New Roman"/>
      <w:color w:val="0000FF"/>
      <w:u w:val="single"/>
    </w:rPr>
  </w:style>
  <w:style w:type="paragraph" w:styleId="BalloonText">
    <w:name w:val="Balloon Text"/>
    <w:basedOn w:val="Normal"/>
    <w:semiHidden/>
    <w:rsid w:val="004B6E32"/>
    <w:rPr>
      <w:rFonts w:ascii="Tahoma" w:hAnsi="Tahoma" w:cs="Tahoma"/>
      <w:sz w:val="16"/>
      <w:szCs w:val="16"/>
    </w:rPr>
  </w:style>
  <w:style w:type="paragraph" w:styleId="PlainText">
    <w:name w:val="Plain Text"/>
    <w:basedOn w:val="Normal"/>
    <w:rsid w:val="000368F9"/>
    <w:rPr>
      <w:rFonts w:ascii="Courier New" w:hAnsi="Courier New" w:cs="Courier New"/>
      <w:sz w:val="20"/>
      <w:szCs w:val="20"/>
    </w:rPr>
  </w:style>
  <w:style w:type="paragraph" w:styleId="DocumentMap">
    <w:name w:val="Document Map"/>
    <w:basedOn w:val="Normal"/>
    <w:semiHidden/>
    <w:rsid w:val="0053031A"/>
    <w:pPr>
      <w:shd w:val="clear" w:color="auto" w:fill="000080"/>
    </w:pPr>
    <w:rPr>
      <w:rFonts w:ascii="Tahoma" w:hAnsi="Tahoma" w:cs="Tahoma"/>
      <w:sz w:val="20"/>
      <w:szCs w:val="20"/>
    </w:rPr>
  </w:style>
  <w:style w:type="paragraph" w:styleId="NormalWeb">
    <w:name w:val="Normal (Web)"/>
    <w:basedOn w:val="Normal"/>
    <w:uiPriority w:val="99"/>
    <w:rsid w:val="008F4FD5"/>
    <w:pPr>
      <w:spacing w:before="100" w:beforeAutospacing="1" w:after="100" w:afterAutospacing="1"/>
    </w:pPr>
  </w:style>
  <w:style w:type="character" w:styleId="CommentReference">
    <w:name w:val="annotation reference"/>
    <w:semiHidden/>
    <w:rsid w:val="00BE48FE"/>
    <w:rPr>
      <w:sz w:val="16"/>
      <w:szCs w:val="16"/>
    </w:rPr>
  </w:style>
  <w:style w:type="paragraph" w:styleId="CommentText">
    <w:name w:val="annotation text"/>
    <w:basedOn w:val="Normal"/>
    <w:semiHidden/>
    <w:rsid w:val="00BE48FE"/>
    <w:rPr>
      <w:sz w:val="20"/>
      <w:szCs w:val="20"/>
    </w:rPr>
  </w:style>
  <w:style w:type="paragraph" w:styleId="CommentSubject">
    <w:name w:val="annotation subject"/>
    <w:basedOn w:val="CommentText"/>
    <w:next w:val="CommentText"/>
    <w:semiHidden/>
    <w:rsid w:val="00BE48FE"/>
    <w:rPr>
      <w:b/>
      <w:bCs/>
    </w:rPr>
  </w:style>
  <w:style w:type="paragraph" w:customStyle="1" w:styleId="DeltaViewTableBody">
    <w:name w:val="DeltaView Table Body"/>
    <w:basedOn w:val="Normal"/>
    <w:rsid w:val="004077E3"/>
    <w:pPr>
      <w:autoSpaceDE w:val="0"/>
      <w:autoSpaceDN w:val="0"/>
      <w:adjustRightInd w:val="0"/>
    </w:pPr>
    <w:rPr>
      <w:rFonts w:ascii="Arial" w:hAnsi="Arial" w:cs="Arial"/>
      <w:lang w:eastAsia="en-CA"/>
    </w:rPr>
  </w:style>
  <w:style w:type="paragraph" w:styleId="ListParagraph">
    <w:name w:val="List Paragraph"/>
    <w:basedOn w:val="Normal"/>
    <w:qFormat/>
    <w:rsid w:val="0090778C"/>
    <w:pPr>
      <w:spacing w:after="200" w:line="276" w:lineRule="auto"/>
      <w:ind w:left="720"/>
      <w:contextualSpacing/>
    </w:pPr>
    <w:rPr>
      <w:lang w:val="en-CA"/>
    </w:rPr>
  </w:style>
  <w:style w:type="paragraph" w:styleId="Revision">
    <w:name w:val="Revision"/>
    <w:hidden/>
    <w:uiPriority w:val="99"/>
    <w:semiHidden/>
    <w:rsid w:val="00700A7B"/>
    <w:rPr>
      <w:sz w:val="24"/>
      <w:szCs w:val="24"/>
    </w:rPr>
  </w:style>
  <w:style w:type="character" w:customStyle="1" w:styleId="UnresolvedMention1">
    <w:name w:val="Unresolved Mention1"/>
    <w:basedOn w:val="DefaultParagraphFont"/>
    <w:uiPriority w:val="99"/>
    <w:semiHidden/>
    <w:unhideWhenUsed/>
    <w:rsid w:val="00C95912"/>
    <w:rPr>
      <w:color w:val="605E5C"/>
      <w:shd w:val="clear" w:color="auto" w:fill="E1DFDD"/>
    </w:rPr>
  </w:style>
  <w:style w:type="paragraph" w:styleId="Header">
    <w:name w:val="header"/>
    <w:basedOn w:val="Normal"/>
    <w:link w:val="HeaderChar"/>
    <w:unhideWhenUsed/>
    <w:rsid w:val="00B10A4D"/>
    <w:pPr>
      <w:tabs>
        <w:tab w:val="center" w:pos="4680"/>
        <w:tab w:val="right" w:pos="9360"/>
      </w:tabs>
    </w:pPr>
  </w:style>
  <w:style w:type="character" w:customStyle="1" w:styleId="HeaderChar">
    <w:name w:val="Header Char"/>
    <w:basedOn w:val="DefaultParagraphFont"/>
    <w:link w:val="Header"/>
    <w:rsid w:val="00B10A4D"/>
    <w:rPr>
      <w:sz w:val="24"/>
      <w:szCs w:val="24"/>
    </w:rPr>
  </w:style>
  <w:style w:type="paragraph" w:styleId="Footer">
    <w:name w:val="footer"/>
    <w:basedOn w:val="Normal"/>
    <w:link w:val="FooterChar"/>
    <w:unhideWhenUsed/>
    <w:rsid w:val="00B10A4D"/>
    <w:pPr>
      <w:tabs>
        <w:tab w:val="center" w:pos="4680"/>
        <w:tab w:val="right" w:pos="9360"/>
      </w:tabs>
    </w:pPr>
  </w:style>
  <w:style w:type="character" w:customStyle="1" w:styleId="FooterChar">
    <w:name w:val="Footer Char"/>
    <w:basedOn w:val="DefaultParagraphFont"/>
    <w:link w:val="Footer"/>
    <w:rsid w:val="00B10A4D"/>
    <w:rPr>
      <w:sz w:val="24"/>
      <w:szCs w:val="24"/>
    </w:rPr>
  </w:style>
  <w:style w:type="character" w:customStyle="1" w:styleId="UnresolvedMention2">
    <w:name w:val="Unresolved Mention2"/>
    <w:basedOn w:val="DefaultParagraphFont"/>
    <w:uiPriority w:val="99"/>
    <w:semiHidden/>
    <w:unhideWhenUsed/>
    <w:rsid w:val="00D00060"/>
    <w:rPr>
      <w:color w:val="605E5C"/>
      <w:shd w:val="clear" w:color="auto" w:fill="E1DFDD"/>
    </w:rPr>
  </w:style>
  <w:style w:type="paragraph" w:customStyle="1" w:styleId="Default">
    <w:name w:val="Default"/>
    <w:rsid w:val="00B41EF7"/>
    <w:pPr>
      <w:autoSpaceDE w:val="0"/>
      <w:autoSpaceDN w:val="0"/>
      <w:adjustRightInd w:val="0"/>
    </w:pPr>
    <w:rPr>
      <w:rFonts w:ascii="Calibri" w:hAnsi="Calibri" w:cs="Calibri"/>
      <w:color w:val="000000"/>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757348">
      <w:bodyDiv w:val="1"/>
      <w:marLeft w:val="0"/>
      <w:marRight w:val="0"/>
      <w:marTop w:val="0"/>
      <w:marBottom w:val="0"/>
      <w:divBdr>
        <w:top w:val="none" w:sz="0" w:space="0" w:color="auto"/>
        <w:left w:val="none" w:sz="0" w:space="0" w:color="auto"/>
        <w:bottom w:val="none" w:sz="0" w:space="0" w:color="auto"/>
        <w:right w:val="none" w:sz="0" w:space="0" w:color="auto"/>
      </w:divBdr>
    </w:div>
    <w:div w:id="363872359">
      <w:bodyDiv w:val="1"/>
      <w:marLeft w:val="0"/>
      <w:marRight w:val="0"/>
      <w:marTop w:val="0"/>
      <w:marBottom w:val="0"/>
      <w:divBdr>
        <w:top w:val="none" w:sz="0" w:space="0" w:color="auto"/>
        <w:left w:val="none" w:sz="0" w:space="0" w:color="auto"/>
        <w:bottom w:val="none" w:sz="0" w:space="0" w:color="auto"/>
        <w:right w:val="none" w:sz="0" w:space="0" w:color="auto"/>
      </w:divBdr>
    </w:div>
    <w:div w:id="551891523">
      <w:bodyDiv w:val="1"/>
      <w:marLeft w:val="0"/>
      <w:marRight w:val="0"/>
      <w:marTop w:val="0"/>
      <w:marBottom w:val="0"/>
      <w:divBdr>
        <w:top w:val="none" w:sz="0" w:space="0" w:color="auto"/>
        <w:left w:val="none" w:sz="0" w:space="0" w:color="auto"/>
        <w:bottom w:val="none" w:sz="0" w:space="0" w:color="auto"/>
        <w:right w:val="none" w:sz="0" w:space="0" w:color="auto"/>
      </w:divBdr>
    </w:div>
    <w:div w:id="1079332232">
      <w:bodyDiv w:val="1"/>
      <w:marLeft w:val="0"/>
      <w:marRight w:val="0"/>
      <w:marTop w:val="0"/>
      <w:marBottom w:val="0"/>
      <w:divBdr>
        <w:top w:val="none" w:sz="0" w:space="0" w:color="auto"/>
        <w:left w:val="none" w:sz="0" w:space="0" w:color="auto"/>
        <w:bottom w:val="none" w:sz="0" w:space="0" w:color="auto"/>
        <w:right w:val="none" w:sz="0" w:space="0" w:color="auto"/>
      </w:divBdr>
    </w:div>
    <w:div w:id="1096943422">
      <w:bodyDiv w:val="1"/>
      <w:marLeft w:val="0"/>
      <w:marRight w:val="0"/>
      <w:marTop w:val="0"/>
      <w:marBottom w:val="0"/>
      <w:divBdr>
        <w:top w:val="none" w:sz="0" w:space="0" w:color="auto"/>
        <w:left w:val="none" w:sz="0" w:space="0" w:color="auto"/>
        <w:bottom w:val="none" w:sz="0" w:space="0" w:color="auto"/>
        <w:right w:val="none" w:sz="0" w:space="0" w:color="auto"/>
      </w:divBdr>
    </w:div>
    <w:div w:id="1217429430">
      <w:bodyDiv w:val="1"/>
      <w:marLeft w:val="0"/>
      <w:marRight w:val="0"/>
      <w:marTop w:val="0"/>
      <w:marBottom w:val="0"/>
      <w:divBdr>
        <w:top w:val="none" w:sz="0" w:space="0" w:color="auto"/>
        <w:left w:val="none" w:sz="0" w:space="0" w:color="auto"/>
        <w:bottom w:val="none" w:sz="0" w:space="0" w:color="auto"/>
        <w:right w:val="none" w:sz="0" w:space="0" w:color="auto"/>
      </w:divBdr>
    </w:div>
    <w:div w:id="1344475555">
      <w:bodyDiv w:val="1"/>
      <w:marLeft w:val="0"/>
      <w:marRight w:val="0"/>
      <w:marTop w:val="0"/>
      <w:marBottom w:val="0"/>
      <w:divBdr>
        <w:top w:val="none" w:sz="0" w:space="0" w:color="auto"/>
        <w:left w:val="none" w:sz="0" w:space="0" w:color="auto"/>
        <w:bottom w:val="none" w:sz="0" w:space="0" w:color="auto"/>
        <w:right w:val="none" w:sz="0" w:space="0" w:color="auto"/>
      </w:divBdr>
    </w:div>
    <w:div w:id="1427268964">
      <w:bodyDiv w:val="1"/>
      <w:marLeft w:val="0"/>
      <w:marRight w:val="0"/>
      <w:marTop w:val="0"/>
      <w:marBottom w:val="0"/>
      <w:divBdr>
        <w:top w:val="none" w:sz="0" w:space="0" w:color="auto"/>
        <w:left w:val="none" w:sz="0" w:space="0" w:color="auto"/>
        <w:bottom w:val="none" w:sz="0" w:space="0" w:color="auto"/>
        <w:right w:val="none" w:sz="0" w:space="0" w:color="auto"/>
      </w:divBdr>
    </w:div>
    <w:div w:id="1553082364">
      <w:bodyDiv w:val="1"/>
      <w:marLeft w:val="0"/>
      <w:marRight w:val="0"/>
      <w:marTop w:val="0"/>
      <w:marBottom w:val="0"/>
      <w:divBdr>
        <w:top w:val="none" w:sz="0" w:space="0" w:color="auto"/>
        <w:left w:val="none" w:sz="0" w:space="0" w:color="auto"/>
        <w:bottom w:val="none" w:sz="0" w:space="0" w:color="auto"/>
        <w:right w:val="none" w:sz="0" w:space="0" w:color="auto"/>
      </w:divBdr>
    </w:div>
    <w:div w:id="2145927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platogold.com" TargetMode="External"/><Relationship Id="rId4" Type="http://schemas.openxmlformats.org/officeDocument/2006/relationships/settings" Target="settings.xml"/><Relationship Id="rId9" Type="http://schemas.openxmlformats.org/officeDocument/2006/relationships/hyperlink" Target="http://www.platogold.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1FDC84-C86C-4954-A27A-8023D02DF0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980</Words>
  <Characters>562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TPH</Company>
  <LinksUpToDate>false</LinksUpToDate>
  <CharactersWithSpaces>6591</CharactersWithSpaces>
  <SharedDoc>false</SharedDoc>
  <HLinks>
    <vt:vector size="18" baseType="variant">
      <vt:variant>
        <vt:i4>5242882</vt:i4>
      </vt:variant>
      <vt:variant>
        <vt:i4>6</vt:i4>
      </vt:variant>
      <vt:variant>
        <vt:i4>0</vt:i4>
      </vt:variant>
      <vt:variant>
        <vt:i4>5</vt:i4>
      </vt:variant>
      <vt:variant>
        <vt:lpwstr>http://www.platogold.com/</vt:lpwstr>
      </vt:variant>
      <vt:variant>
        <vt:lpwstr/>
      </vt:variant>
      <vt:variant>
        <vt:i4>5242882</vt:i4>
      </vt:variant>
      <vt:variant>
        <vt:i4>3</vt:i4>
      </vt:variant>
      <vt:variant>
        <vt:i4>0</vt:i4>
      </vt:variant>
      <vt:variant>
        <vt:i4>5</vt:i4>
      </vt:variant>
      <vt:variant>
        <vt:lpwstr>http://www.platogold.com/</vt:lpwstr>
      </vt:variant>
      <vt:variant>
        <vt:lpwstr/>
      </vt:variant>
      <vt:variant>
        <vt:i4>5242882</vt:i4>
      </vt:variant>
      <vt:variant>
        <vt:i4>0</vt:i4>
      </vt:variant>
      <vt:variant>
        <vt:i4>0</vt:i4>
      </vt:variant>
      <vt:variant>
        <vt:i4>5</vt:i4>
      </vt:variant>
      <vt:variant>
        <vt:lpwstr>http://www.platogol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booth</dc:creator>
  <cp:lastModifiedBy>Greg Wong</cp:lastModifiedBy>
  <cp:revision>3</cp:revision>
  <cp:lastPrinted>2021-05-04T19:40:00Z</cp:lastPrinted>
  <dcterms:created xsi:type="dcterms:W3CDTF">2021-11-30T20:36:00Z</dcterms:created>
  <dcterms:modified xsi:type="dcterms:W3CDTF">2021-11-30T20:38:00Z</dcterms:modified>
</cp:coreProperties>
</file>